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3695A" w14:textId="20A007A4" w:rsidR="001A2E7F" w:rsidRDefault="001A2E7F" w:rsidP="008E3553">
      <w:pPr>
        <w:pStyle w:val="Default"/>
        <w:rPr>
          <w:rFonts w:asciiTheme="majorHAnsi" w:eastAsiaTheme="majorEastAsia" w:hAnsiTheme="majorHAnsi" w:cstheme="majorBidi"/>
          <w:sz w:val="72"/>
          <w:szCs w:val="80"/>
        </w:rPr>
      </w:pPr>
      <w:r>
        <w:rPr>
          <w:rFonts w:asciiTheme="majorHAnsi" w:eastAsiaTheme="majorEastAsia" w:hAnsiTheme="majorHAnsi" w:cstheme="majorBidi"/>
          <w:sz w:val="72"/>
          <w:szCs w:val="80"/>
        </w:rPr>
        <w:t>2300-003 Database 1</w:t>
      </w:r>
    </w:p>
    <w:p w14:paraId="3651D4D4" w14:textId="6A91D581" w:rsidR="00A13150" w:rsidRDefault="00A13150" w:rsidP="008E3553">
      <w:pPr>
        <w:pStyle w:val="Default"/>
        <w:rPr>
          <w:rFonts w:asciiTheme="majorHAnsi" w:eastAsiaTheme="majorEastAsia" w:hAnsiTheme="majorHAnsi" w:cstheme="majorBidi"/>
          <w:sz w:val="72"/>
          <w:szCs w:val="80"/>
        </w:rPr>
      </w:pPr>
    </w:p>
    <w:p w14:paraId="77B89565" w14:textId="77777777" w:rsidR="00A13150" w:rsidRDefault="00A13150" w:rsidP="00A13150">
      <w:pPr>
        <w:pStyle w:val="Title"/>
      </w:pPr>
    </w:p>
    <w:p w14:paraId="0DA0F714" w14:textId="589832DC" w:rsidR="001A2E7F" w:rsidRPr="0059067D" w:rsidRDefault="0059067D" w:rsidP="008E3553">
      <w:pPr>
        <w:pStyle w:val="Default"/>
        <w:rPr>
          <w:rFonts w:asciiTheme="majorHAnsi" w:eastAsiaTheme="majorEastAsia" w:hAnsiTheme="majorHAnsi" w:cstheme="majorBidi"/>
          <w:sz w:val="56"/>
          <w:szCs w:val="56"/>
        </w:rPr>
      </w:pPr>
      <w:r w:rsidRPr="0059067D">
        <w:rPr>
          <w:rFonts w:asciiTheme="majorHAnsi" w:eastAsiaTheme="majorEastAsia" w:hAnsiTheme="majorHAnsi" w:cstheme="majorBidi"/>
          <w:sz w:val="56"/>
          <w:szCs w:val="56"/>
        </w:rPr>
        <w:t xml:space="preserve">Customer Serive Department Of </w:t>
      </w:r>
      <w:r>
        <w:rPr>
          <w:rFonts w:asciiTheme="majorHAnsi" w:eastAsiaTheme="majorEastAsia" w:hAnsiTheme="majorHAnsi" w:cstheme="majorBidi"/>
          <w:sz w:val="56"/>
          <w:szCs w:val="56"/>
        </w:rPr>
        <w:t xml:space="preserve">a </w:t>
      </w:r>
      <w:r w:rsidR="001A2E7F" w:rsidRPr="0059067D">
        <w:rPr>
          <w:rFonts w:asciiTheme="majorHAnsi" w:eastAsiaTheme="majorEastAsia" w:hAnsiTheme="majorHAnsi" w:cstheme="majorBidi"/>
          <w:sz w:val="56"/>
          <w:szCs w:val="56"/>
        </w:rPr>
        <w:t xml:space="preserve">Local Car </w:t>
      </w:r>
      <w:r w:rsidR="001A2E7F" w:rsidRPr="0059067D">
        <w:rPr>
          <w:rFonts w:asciiTheme="majorHAnsi" w:eastAsiaTheme="majorEastAsia" w:hAnsiTheme="majorHAnsi" w:cstheme="majorBidi" w:hint="eastAsia"/>
          <w:sz w:val="56"/>
          <w:szCs w:val="56"/>
        </w:rPr>
        <w:t>R</w:t>
      </w:r>
      <w:r w:rsidR="001A2E7F" w:rsidRPr="0059067D">
        <w:rPr>
          <w:rFonts w:asciiTheme="majorHAnsi" w:eastAsiaTheme="majorEastAsia" w:hAnsiTheme="majorHAnsi" w:cstheme="majorBidi"/>
          <w:sz w:val="56"/>
          <w:szCs w:val="56"/>
        </w:rPr>
        <w:t>ental</w:t>
      </w:r>
      <w:r w:rsidRPr="0059067D">
        <w:rPr>
          <w:rFonts w:asciiTheme="majorHAnsi" w:eastAsiaTheme="majorEastAsia" w:hAnsiTheme="majorHAnsi" w:cstheme="majorBidi"/>
          <w:sz w:val="56"/>
          <w:szCs w:val="56"/>
        </w:rPr>
        <w:t xml:space="preserve"> company </w:t>
      </w:r>
      <w:r w:rsidR="001A2E7F" w:rsidRPr="0059067D">
        <w:rPr>
          <w:rFonts w:asciiTheme="majorHAnsi" w:eastAsiaTheme="majorEastAsia" w:hAnsiTheme="majorHAnsi" w:cstheme="majorBidi"/>
          <w:sz w:val="56"/>
          <w:szCs w:val="56"/>
        </w:rPr>
        <w:t xml:space="preserve"> </w:t>
      </w:r>
    </w:p>
    <w:p w14:paraId="5235F4B2" w14:textId="7C5E8FF8" w:rsidR="001A2E7F" w:rsidRDefault="001A2E7F" w:rsidP="001A2E7F">
      <w:pPr>
        <w:pStyle w:val="Default"/>
      </w:pPr>
    </w:p>
    <w:p w14:paraId="52C61DD2" w14:textId="1572DD87" w:rsidR="00A13150" w:rsidRDefault="00A13150" w:rsidP="001A2E7F">
      <w:pPr>
        <w:pStyle w:val="Default"/>
      </w:pPr>
    </w:p>
    <w:p w14:paraId="72A94E85" w14:textId="64363349" w:rsidR="00A13150" w:rsidRDefault="00A13150" w:rsidP="001A2E7F">
      <w:pPr>
        <w:pStyle w:val="Default"/>
      </w:pPr>
    </w:p>
    <w:p w14:paraId="0E5A51D0" w14:textId="3A014752" w:rsidR="00A13150" w:rsidRDefault="00A13150" w:rsidP="001A2E7F">
      <w:pPr>
        <w:pStyle w:val="Default"/>
      </w:pPr>
    </w:p>
    <w:p w14:paraId="5E19D573" w14:textId="201E939E" w:rsidR="00A13150" w:rsidRDefault="00A13150" w:rsidP="001A2E7F">
      <w:pPr>
        <w:pStyle w:val="Default"/>
      </w:pPr>
    </w:p>
    <w:p w14:paraId="5011CB05" w14:textId="55A6689D" w:rsidR="00A13150" w:rsidRDefault="00A13150" w:rsidP="001A2E7F">
      <w:pPr>
        <w:pStyle w:val="Default"/>
      </w:pPr>
    </w:p>
    <w:p w14:paraId="6C083B28" w14:textId="12D24B7F" w:rsidR="00A13150" w:rsidRDefault="00A13150" w:rsidP="001A2E7F">
      <w:pPr>
        <w:pStyle w:val="Default"/>
      </w:pPr>
    </w:p>
    <w:p w14:paraId="28A6F239" w14:textId="27A73931" w:rsidR="00A13150" w:rsidRDefault="00A13150" w:rsidP="001A2E7F">
      <w:pPr>
        <w:pStyle w:val="Default"/>
      </w:pPr>
    </w:p>
    <w:p w14:paraId="463E006E" w14:textId="53A347A3" w:rsidR="00A13150" w:rsidRDefault="00A13150" w:rsidP="001A2E7F">
      <w:pPr>
        <w:pStyle w:val="Default"/>
      </w:pPr>
    </w:p>
    <w:p w14:paraId="3A002396" w14:textId="77777777" w:rsidR="00A13150" w:rsidRDefault="00A13150" w:rsidP="001A2E7F">
      <w:pPr>
        <w:pStyle w:val="Default"/>
      </w:pPr>
    </w:p>
    <w:p w14:paraId="7AF9348A" w14:textId="54CE8FFE" w:rsidR="001A2E7F" w:rsidRPr="00A13150" w:rsidRDefault="001A2E7F" w:rsidP="001A2E7F">
      <w:pPr>
        <w:pStyle w:val="Default"/>
        <w:rPr>
          <w:sz w:val="32"/>
          <w:szCs w:val="40"/>
        </w:rPr>
      </w:pPr>
      <w:r w:rsidRPr="00A13150">
        <w:rPr>
          <w:sz w:val="32"/>
          <w:szCs w:val="40"/>
        </w:rPr>
        <w:t xml:space="preserve">Professor </w:t>
      </w:r>
      <w:r w:rsidRPr="00A13150">
        <w:rPr>
          <w:rFonts w:hint="eastAsia"/>
          <w:sz w:val="32"/>
          <w:szCs w:val="40"/>
        </w:rPr>
        <w:t>:</w:t>
      </w:r>
      <w:r w:rsidRPr="00A13150">
        <w:rPr>
          <w:sz w:val="32"/>
          <w:szCs w:val="40"/>
        </w:rPr>
        <w:t xml:space="preserve"> Caesar Jude Clemente</w:t>
      </w:r>
    </w:p>
    <w:p w14:paraId="3484D34B" w14:textId="6C7E5460" w:rsidR="001A2E7F" w:rsidRPr="00A13150" w:rsidRDefault="001A2E7F" w:rsidP="001A2E7F">
      <w:pPr>
        <w:pStyle w:val="Default"/>
        <w:rPr>
          <w:sz w:val="32"/>
          <w:szCs w:val="40"/>
        </w:rPr>
      </w:pPr>
      <w:r w:rsidRPr="00A13150">
        <w:rPr>
          <w:rFonts w:hint="eastAsia"/>
          <w:sz w:val="32"/>
          <w:szCs w:val="40"/>
        </w:rPr>
        <w:t>S</w:t>
      </w:r>
      <w:r w:rsidRPr="00A13150">
        <w:rPr>
          <w:sz w:val="32"/>
          <w:szCs w:val="40"/>
        </w:rPr>
        <w:t>tudent: Cheng-Yi Chen</w:t>
      </w:r>
      <w:r w:rsidRPr="00A13150">
        <w:rPr>
          <w:sz w:val="32"/>
          <w:szCs w:val="40"/>
        </w:rPr>
        <w:br/>
        <w:t>Student number: 300335751</w:t>
      </w:r>
    </w:p>
    <w:p w14:paraId="16D505E6" w14:textId="28BC7EA9" w:rsidR="001A2E7F" w:rsidRPr="00A13150" w:rsidRDefault="001A2E7F" w:rsidP="008E3553">
      <w:pPr>
        <w:pStyle w:val="Default"/>
        <w:rPr>
          <w:sz w:val="32"/>
          <w:szCs w:val="40"/>
        </w:rPr>
      </w:pPr>
      <w:r w:rsidRPr="00A13150">
        <w:rPr>
          <w:rFonts w:hint="eastAsia"/>
          <w:sz w:val="32"/>
          <w:szCs w:val="40"/>
        </w:rPr>
        <w:t>D</w:t>
      </w:r>
      <w:r w:rsidRPr="00A13150">
        <w:rPr>
          <w:sz w:val="32"/>
          <w:szCs w:val="40"/>
        </w:rPr>
        <w:t>ate: 2021.1</w:t>
      </w:r>
      <w:r w:rsidR="00CC5CD1">
        <w:rPr>
          <w:sz w:val="32"/>
          <w:szCs w:val="40"/>
        </w:rPr>
        <w:t>1</w:t>
      </w:r>
      <w:r w:rsidRPr="00A13150">
        <w:rPr>
          <w:sz w:val="32"/>
          <w:szCs w:val="40"/>
        </w:rPr>
        <w:t>.</w:t>
      </w:r>
      <w:r w:rsidR="00CC5CD1">
        <w:rPr>
          <w:sz w:val="32"/>
          <w:szCs w:val="40"/>
        </w:rPr>
        <w:t>30</w:t>
      </w:r>
    </w:p>
    <w:p w14:paraId="66CED1D2" w14:textId="69621FFD" w:rsidR="0059067D" w:rsidRPr="0059067D" w:rsidRDefault="001A2E7F" w:rsidP="0059067D">
      <w:pPr>
        <w:rPr>
          <w:rFonts w:ascii="Times New Roman" w:hAnsi="Times New Roman" w:cs="Times New Roman"/>
          <w:color w:val="000000"/>
          <w:szCs w:val="24"/>
        </w:rPr>
      </w:pPr>
      <w:r>
        <w:br w:type="page"/>
      </w:r>
    </w:p>
    <w:p w14:paraId="27545589" w14:textId="58A3DD63" w:rsidR="0059067D" w:rsidRPr="0059067D" w:rsidRDefault="0059067D" w:rsidP="0059067D">
      <w:pPr>
        <w:widowControl w:val="0"/>
        <w:autoSpaceDE w:val="0"/>
        <w:autoSpaceDN w:val="0"/>
        <w:adjustRightInd w:val="0"/>
        <w:spacing w:after="0" w:line="240" w:lineRule="auto"/>
        <w:rPr>
          <w:rFonts w:ascii="Times New Roman" w:hAnsi="Times New Roman" w:cs="Times New Roman"/>
          <w:b/>
          <w:bCs/>
          <w:color w:val="000000"/>
          <w:sz w:val="32"/>
          <w:szCs w:val="32"/>
        </w:rPr>
      </w:pPr>
      <w:r w:rsidRPr="0059067D">
        <w:rPr>
          <w:rFonts w:ascii="Times New Roman" w:hAnsi="Times New Roman" w:cs="Times New Roman"/>
          <w:b/>
          <w:bCs/>
          <w:color w:val="000000"/>
          <w:sz w:val="32"/>
          <w:szCs w:val="32"/>
        </w:rPr>
        <w:lastRenderedPageBreak/>
        <w:t>Description of the requirements</w:t>
      </w:r>
    </w:p>
    <w:p w14:paraId="4508232F" w14:textId="4F536556" w:rsidR="0062310D" w:rsidRDefault="0059067D" w:rsidP="007C4283">
      <w:pPr>
        <w:pStyle w:val="Default"/>
        <w:ind w:firstLineChars="50" w:firstLine="120"/>
        <w:rPr>
          <w:sz w:val="24"/>
          <w:szCs w:val="32"/>
        </w:rPr>
      </w:pPr>
      <w:r>
        <w:rPr>
          <w:sz w:val="24"/>
          <w:szCs w:val="32"/>
        </w:rPr>
        <w:t>In this department, employees deal with customer</w:t>
      </w:r>
      <w:r w:rsidR="00441ACC">
        <w:rPr>
          <w:sz w:val="24"/>
          <w:szCs w:val="32"/>
        </w:rPr>
        <w:t xml:space="preserve"> service. When customers call in to ask any question</w:t>
      </w:r>
      <w:r w:rsidR="00C07BE0">
        <w:rPr>
          <w:sz w:val="24"/>
          <w:szCs w:val="32"/>
        </w:rPr>
        <w:t>s</w:t>
      </w:r>
      <w:r w:rsidR="00441ACC">
        <w:rPr>
          <w:sz w:val="24"/>
          <w:szCs w:val="32"/>
        </w:rPr>
        <w:t xml:space="preserve"> of car rental</w:t>
      </w:r>
      <w:r w:rsidR="0062310D">
        <w:rPr>
          <w:sz w:val="24"/>
          <w:szCs w:val="32"/>
        </w:rPr>
        <w:t xml:space="preserve">, for example, </w:t>
      </w:r>
      <w:r w:rsidR="00C07BE0">
        <w:rPr>
          <w:sz w:val="24"/>
          <w:szCs w:val="32"/>
        </w:rPr>
        <w:t xml:space="preserve">what are </w:t>
      </w:r>
      <w:r w:rsidR="0062310D">
        <w:rPr>
          <w:sz w:val="24"/>
          <w:szCs w:val="32"/>
        </w:rPr>
        <w:t>the tpye</w:t>
      </w:r>
      <w:r w:rsidR="00C07BE0">
        <w:rPr>
          <w:sz w:val="24"/>
          <w:szCs w:val="32"/>
        </w:rPr>
        <w:t>s of car you have ? How much for</w:t>
      </w:r>
      <w:r w:rsidR="0062310D">
        <w:rPr>
          <w:sz w:val="24"/>
          <w:szCs w:val="32"/>
        </w:rPr>
        <w:t xml:space="preserve"> </w:t>
      </w:r>
      <w:r w:rsidR="00C07BE0">
        <w:rPr>
          <w:sz w:val="24"/>
          <w:szCs w:val="32"/>
        </w:rPr>
        <w:t xml:space="preserve">the </w:t>
      </w:r>
      <w:r w:rsidR="0062310D">
        <w:rPr>
          <w:sz w:val="24"/>
          <w:szCs w:val="32"/>
        </w:rPr>
        <w:t>rental price</w:t>
      </w:r>
      <w:r w:rsidR="00C07BE0">
        <w:rPr>
          <w:sz w:val="24"/>
          <w:szCs w:val="32"/>
        </w:rPr>
        <w:t>? Does</w:t>
      </w:r>
      <w:r w:rsidR="0062310D">
        <w:rPr>
          <w:sz w:val="24"/>
          <w:szCs w:val="32"/>
        </w:rPr>
        <w:t xml:space="preserve"> the car avaliable</w:t>
      </w:r>
      <w:r w:rsidR="00C07BE0">
        <w:rPr>
          <w:sz w:val="24"/>
          <w:szCs w:val="32"/>
        </w:rPr>
        <w:t xml:space="preserve"> now</w:t>
      </w:r>
      <w:r w:rsidR="0062310D">
        <w:rPr>
          <w:sz w:val="24"/>
          <w:szCs w:val="32"/>
        </w:rPr>
        <w:t>?</w:t>
      </w:r>
      <w:r w:rsidR="007C4283">
        <w:rPr>
          <w:sz w:val="24"/>
          <w:szCs w:val="32"/>
        </w:rPr>
        <w:t xml:space="preserve"> And so on…</w:t>
      </w:r>
      <w:r w:rsidR="0062310D">
        <w:rPr>
          <w:sz w:val="24"/>
          <w:szCs w:val="32"/>
        </w:rPr>
        <w:t>E</w:t>
      </w:r>
      <w:r w:rsidR="00441ACC">
        <w:rPr>
          <w:sz w:val="24"/>
          <w:szCs w:val="32"/>
        </w:rPr>
        <w:t xml:space="preserve">mployees must accurately and quickly respond. In order to do that, </w:t>
      </w:r>
      <w:r w:rsidR="00B93CE1">
        <w:rPr>
          <w:sz w:val="24"/>
          <w:szCs w:val="32"/>
        </w:rPr>
        <w:t xml:space="preserve">company </w:t>
      </w:r>
      <w:r w:rsidR="00334D5A">
        <w:rPr>
          <w:sz w:val="24"/>
          <w:szCs w:val="32"/>
        </w:rPr>
        <w:t>need</w:t>
      </w:r>
      <w:r w:rsidR="00B93CE1">
        <w:rPr>
          <w:sz w:val="24"/>
          <w:szCs w:val="32"/>
        </w:rPr>
        <w:t>s</w:t>
      </w:r>
      <w:r w:rsidR="00334D5A">
        <w:rPr>
          <w:sz w:val="24"/>
          <w:szCs w:val="32"/>
        </w:rPr>
        <w:t xml:space="preserve"> a</w:t>
      </w:r>
      <w:r w:rsidR="00441ACC">
        <w:rPr>
          <w:sz w:val="24"/>
          <w:szCs w:val="32"/>
        </w:rPr>
        <w:t xml:space="preserve"> good </w:t>
      </w:r>
      <w:r w:rsidR="0062310D">
        <w:rPr>
          <w:sz w:val="24"/>
          <w:szCs w:val="32"/>
        </w:rPr>
        <w:t>database to store data for employees to use.</w:t>
      </w:r>
    </w:p>
    <w:p w14:paraId="001C4028" w14:textId="36499C40" w:rsidR="00E4742A" w:rsidRPr="00E4742A" w:rsidRDefault="00441ACC" w:rsidP="007C4283">
      <w:pPr>
        <w:pStyle w:val="Default"/>
        <w:rPr>
          <w:sz w:val="24"/>
          <w:szCs w:val="32"/>
        </w:rPr>
      </w:pPr>
      <w:r>
        <w:rPr>
          <w:sz w:val="24"/>
          <w:szCs w:val="32"/>
        </w:rPr>
        <w:br/>
        <w:t>T</w:t>
      </w:r>
      <w:r w:rsidR="00E4742A" w:rsidRPr="00E4742A">
        <w:rPr>
          <w:sz w:val="24"/>
          <w:szCs w:val="32"/>
        </w:rPr>
        <w:t xml:space="preserve">he system is used for </w:t>
      </w:r>
      <w:r w:rsidR="00E4742A">
        <w:rPr>
          <w:sz w:val="24"/>
          <w:szCs w:val="32"/>
        </w:rPr>
        <w:t>e</w:t>
      </w:r>
      <w:r w:rsidR="00E4742A" w:rsidRPr="00E4742A">
        <w:rPr>
          <w:sz w:val="24"/>
          <w:szCs w:val="32"/>
        </w:rPr>
        <w:t xml:space="preserve">mployees operating </w:t>
      </w:r>
      <w:r w:rsidR="00584FEE" w:rsidRPr="00E4742A">
        <w:rPr>
          <w:sz w:val="24"/>
          <w:szCs w:val="32"/>
        </w:rPr>
        <w:t>customer service</w:t>
      </w:r>
      <w:r w:rsidR="00E4742A" w:rsidRPr="00E4742A">
        <w:rPr>
          <w:sz w:val="24"/>
          <w:szCs w:val="32"/>
        </w:rPr>
        <w:t>.</w:t>
      </w:r>
      <w:r w:rsidR="00584FEE">
        <w:rPr>
          <w:sz w:val="24"/>
          <w:szCs w:val="32"/>
        </w:rPr>
        <w:t xml:space="preserve"> The employees can assist customer</w:t>
      </w:r>
      <w:r w:rsidR="00E87A0A">
        <w:rPr>
          <w:sz w:val="24"/>
          <w:szCs w:val="32"/>
        </w:rPr>
        <w:t>s</w:t>
      </w:r>
      <w:r w:rsidR="00584FEE">
        <w:rPr>
          <w:sz w:val="24"/>
          <w:szCs w:val="32"/>
        </w:rPr>
        <w:t xml:space="preserve"> </w:t>
      </w:r>
      <w:r w:rsidR="00E87A0A">
        <w:rPr>
          <w:sz w:val="24"/>
          <w:szCs w:val="32"/>
        </w:rPr>
        <w:t>who have booked a car or future customers who intend to</w:t>
      </w:r>
      <w:r w:rsidR="00D07CCE">
        <w:rPr>
          <w:sz w:val="24"/>
          <w:szCs w:val="32"/>
        </w:rPr>
        <w:t xml:space="preserve"> reserve</w:t>
      </w:r>
      <w:r w:rsidR="00E4742A" w:rsidRPr="00E4742A">
        <w:rPr>
          <w:sz w:val="24"/>
          <w:szCs w:val="32"/>
        </w:rPr>
        <w:t xml:space="preserve"> </w:t>
      </w:r>
      <w:r w:rsidR="00E87A0A">
        <w:rPr>
          <w:sz w:val="24"/>
          <w:szCs w:val="32"/>
        </w:rPr>
        <w:t xml:space="preserve">a car. </w:t>
      </w:r>
      <w:r w:rsidR="007C4283">
        <w:rPr>
          <w:sz w:val="24"/>
          <w:szCs w:val="32"/>
        </w:rPr>
        <w:t>Notice that, t</w:t>
      </w:r>
      <w:r w:rsidR="00E4742A" w:rsidRPr="00E4742A">
        <w:rPr>
          <w:sz w:val="24"/>
          <w:szCs w:val="32"/>
        </w:rPr>
        <w:t>he pay</w:t>
      </w:r>
      <w:r w:rsidR="00584FEE">
        <w:rPr>
          <w:sz w:val="24"/>
          <w:szCs w:val="32"/>
        </w:rPr>
        <w:t>ment</w:t>
      </w:r>
      <w:r w:rsidR="00E4742A" w:rsidRPr="00E4742A">
        <w:rPr>
          <w:sz w:val="24"/>
          <w:szCs w:val="32"/>
        </w:rPr>
        <w:t xml:space="preserve"> is using another secure system to operate, not included in this system.</w:t>
      </w:r>
    </w:p>
    <w:p w14:paraId="56D5F53A" w14:textId="4443B273" w:rsidR="00E4742A" w:rsidRPr="00E4742A" w:rsidRDefault="00E4742A" w:rsidP="00E4742A">
      <w:pPr>
        <w:pStyle w:val="Default"/>
        <w:ind w:firstLineChars="50" w:firstLine="120"/>
        <w:rPr>
          <w:sz w:val="24"/>
          <w:szCs w:val="32"/>
        </w:rPr>
      </w:pPr>
      <w:r w:rsidRPr="00E4742A">
        <w:rPr>
          <w:sz w:val="24"/>
          <w:szCs w:val="32"/>
        </w:rPr>
        <w:t xml:space="preserve">The database is designed based on the </w:t>
      </w:r>
      <w:r w:rsidR="007C4283">
        <w:rPr>
          <w:sz w:val="24"/>
          <w:szCs w:val="32"/>
        </w:rPr>
        <w:t>employees interviewed result</w:t>
      </w:r>
      <w:r w:rsidRPr="00E4742A">
        <w:rPr>
          <w:sz w:val="24"/>
          <w:szCs w:val="32"/>
        </w:rPr>
        <w:t>. The system enables employees to do the below:</w:t>
      </w:r>
    </w:p>
    <w:p w14:paraId="692DA2D6" w14:textId="23D7C5FC" w:rsidR="00E4742A" w:rsidRPr="00E4742A" w:rsidRDefault="00E4742A" w:rsidP="00E4742A">
      <w:pPr>
        <w:pStyle w:val="Default"/>
        <w:ind w:firstLineChars="50" w:firstLine="120"/>
        <w:rPr>
          <w:sz w:val="24"/>
          <w:szCs w:val="32"/>
        </w:rPr>
      </w:pPr>
      <w:r w:rsidRPr="00E4742A">
        <w:rPr>
          <w:sz w:val="24"/>
          <w:szCs w:val="32"/>
        </w:rPr>
        <w:t>1.</w:t>
      </w:r>
      <w:r w:rsidRPr="00E4742A">
        <w:rPr>
          <w:sz w:val="24"/>
          <w:szCs w:val="32"/>
        </w:rPr>
        <w:tab/>
        <w:t xml:space="preserve">Check the car inventory </w:t>
      </w:r>
      <w:r w:rsidR="007C4283">
        <w:rPr>
          <w:sz w:val="24"/>
          <w:szCs w:val="32"/>
        </w:rPr>
        <w:t>(this is for answer</w:t>
      </w:r>
      <w:r w:rsidR="001B7FF0">
        <w:rPr>
          <w:sz w:val="24"/>
          <w:szCs w:val="32"/>
        </w:rPr>
        <w:t xml:space="preserve">ing </w:t>
      </w:r>
      <w:r w:rsidR="007C4283">
        <w:rPr>
          <w:sz w:val="24"/>
          <w:szCs w:val="32"/>
        </w:rPr>
        <w:t xml:space="preserve">customers </w:t>
      </w:r>
      <w:r w:rsidR="001B7FF0">
        <w:rPr>
          <w:sz w:val="24"/>
          <w:szCs w:val="32"/>
        </w:rPr>
        <w:t>question about car avaliable</w:t>
      </w:r>
      <w:r w:rsidR="007C4283">
        <w:rPr>
          <w:sz w:val="24"/>
          <w:szCs w:val="32"/>
        </w:rPr>
        <w:t>)</w:t>
      </w:r>
    </w:p>
    <w:p w14:paraId="18CB6B67" w14:textId="4EE41706" w:rsidR="0015215E" w:rsidRPr="001B7FF0" w:rsidRDefault="00E4742A" w:rsidP="0015215E">
      <w:pPr>
        <w:pStyle w:val="Default"/>
        <w:ind w:firstLineChars="50" w:firstLine="120"/>
        <w:rPr>
          <w:sz w:val="24"/>
          <w:szCs w:val="32"/>
        </w:rPr>
      </w:pPr>
      <w:r w:rsidRPr="00E4742A">
        <w:rPr>
          <w:sz w:val="24"/>
          <w:szCs w:val="32"/>
        </w:rPr>
        <w:t>2.</w:t>
      </w:r>
      <w:r w:rsidRPr="00E4742A">
        <w:rPr>
          <w:sz w:val="24"/>
          <w:szCs w:val="32"/>
        </w:rPr>
        <w:tab/>
        <w:t xml:space="preserve">Check Car information  </w:t>
      </w:r>
      <w:r w:rsidR="001B7FF0">
        <w:rPr>
          <w:sz w:val="24"/>
          <w:szCs w:val="32"/>
        </w:rPr>
        <w:t>(this is for answering customers question about car type)</w:t>
      </w:r>
    </w:p>
    <w:p w14:paraId="4D0BE587" w14:textId="31140F9F" w:rsidR="00E4742A" w:rsidRPr="001B7FF0" w:rsidRDefault="00E4742A" w:rsidP="001B7FF0">
      <w:pPr>
        <w:pStyle w:val="Default"/>
        <w:ind w:firstLineChars="50" w:firstLine="120"/>
        <w:rPr>
          <w:sz w:val="24"/>
          <w:szCs w:val="32"/>
        </w:rPr>
      </w:pPr>
      <w:r w:rsidRPr="00E4742A">
        <w:rPr>
          <w:sz w:val="24"/>
          <w:szCs w:val="32"/>
        </w:rPr>
        <w:t>3.</w:t>
      </w:r>
      <w:r w:rsidRPr="00E4742A">
        <w:rPr>
          <w:sz w:val="24"/>
          <w:szCs w:val="32"/>
        </w:rPr>
        <w:tab/>
        <w:t>Check promotion</w:t>
      </w:r>
      <w:r w:rsidR="00E87A0A">
        <w:rPr>
          <w:sz w:val="24"/>
          <w:szCs w:val="32"/>
        </w:rPr>
        <w:t>s</w:t>
      </w:r>
      <w:r w:rsidRPr="00E4742A">
        <w:rPr>
          <w:sz w:val="24"/>
          <w:szCs w:val="32"/>
        </w:rPr>
        <w:t xml:space="preserve"> </w:t>
      </w:r>
      <w:r w:rsidR="001B7FF0">
        <w:rPr>
          <w:sz w:val="24"/>
          <w:szCs w:val="32"/>
        </w:rPr>
        <w:t>(</w:t>
      </w:r>
      <w:r w:rsidR="00832C6B">
        <w:rPr>
          <w:sz w:val="24"/>
          <w:szCs w:val="32"/>
        </w:rPr>
        <w:t xml:space="preserve">Discount only apply </w:t>
      </w:r>
      <w:r w:rsidR="00C45A40">
        <w:rPr>
          <w:sz w:val="24"/>
          <w:szCs w:val="32"/>
        </w:rPr>
        <w:t>in</w:t>
      </w:r>
      <w:r w:rsidR="00832C6B">
        <w:rPr>
          <w:sz w:val="24"/>
          <w:szCs w:val="32"/>
        </w:rPr>
        <w:t xml:space="preserve"> festival day</w:t>
      </w:r>
      <w:r w:rsidR="00C45A40">
        <w:rPr>
          <w:sz w:val="24"/>
          <w:szCs w:val="32"/>
        </w:rPr>
        <w:t xml:space="preserve"> period</w:t>
      </w:r>
      <w:r w:rsidR="00832C6B">
        <w:rPr>
          <w:sz w:val="24"/>
          <w:szCs w:val="32"/>
        </w:rPr>
        <w:t>.</w:t>
      </w:r>
      <w:r w:rsidR="00C45A40">
        <w:rPr>
          <w:sz w:val="24"/>
          <w:szCs w:val="32"/>
        </w:rPr>
        <w:t xml:space="preserve"> Like Father day, monther day, Christmas so on so for.. Discount will be apply after summing the price and one invoice only can have one </w:t>
      </w:r>
      <w:r w:rsidR="00C45A40" w:rsidRPr="00E4742A">
        <w:rPr>
          <w:sz w:val="24"/>
          <w:szCs w:val="32"/>
        </w:rPr>
        <w:t>promotion</w:t>
      </w:r>
      <w:r w:rsidR="00C45A40">
        <w:rPr>
          <w:sz w:val="24"/>
          <w:szCs w:val="32"/>
        </w:rPr>
        <w:t>.</w:t>
      </w:r>
    </w:p>
    <w:p w14:paraId="5C714834" w14:textId="6E0A3280" w:rsidR="00E4742A" w:rsidRPr="001B7FF0" w:rsidRDefault="00E4742A" w:rsidP="001B7FF0">
      <w:pPr>
        <w:pStyle w:val="Default"/>
        <w:ind w:firstLineChars="50" w:firstLine="120"/>
        <w:rPr>
          <w:sz w:val="24"/>
          <w:szCs w:val="32"/>
        </w:rPr>
      </w:pPr>
      <w:r w:rsidRPr="00E4742A">
        <w:rPr>
          <w:sz w:val="24"/>
          <w:szCs w:val="32"/>
        </w:rPr>
        <w:t>4.</w:t>
      </w:r>
      <w:r w:rsidRPr="00E4742A">
        <w:rPr>
          <w:sz w:val="24"/>
          <w:szCs w:val="32"/>
        </w:rPr>
        <w:tab/>
        <w:t>Check customer information</w:t>
      </w:r>
      <w:r w:rsidR="001B7FF0">
        <w:rPr>
          <w:sz w:val="24"/>
          <w:szCs w:val="32"/>
        </w:rPr>
        <w:t xml:space="preserve"> (this is for getting info of who is calling )</w:t>
      </w:r>
    </w:p>
    <w:p w14:paraId="25D3FAAB" w14:textId="26BDEDA2" w:rsidR="001B7FF0" w:rsidRDefault="00E4742A" w:rsidP="001B7FF0">
      <w:pPr>
        <w:pStyle w:val="Default"/>
        <w:ind w:firstLineChars="50" w:firstLine="120"/>
        <w:rPr>
          <w:sz w:val="24"/>
          <w:szCs w:val="32"/>
        </w:rPr>
      </w:pPr>
      <w:r w:rsidRPr="00E4742A">
        <w:rPr>
          <w:sz w:val="24"/>
          <w:szCs w:val="32"/>
        </w:rPr>
        <w:t>5.</w:t>
      </w:r>
      <w:r w:rsidRPr="00E4742A">
        <w:rPr>
          <w:sz w:val="24"/>
          <w:szCs w:val="32"/>
        </w:rPr>
        <w:tab/>
      </w:r>
      <w:r w:rsidR="00584FEE">
        <w:rPr>
          <w:sz w:val="24"/>
          <w:szCs w:val="32"/>
        </w:rPr>
        <w:t>Check receipt</w:t>
      </w:r>
      <w:r w:rsidRPr="00E4742A">
        <w:rPr>
          <w:sz w:val="24"/>
          <w:szCs w:val="32"/>
        </w:rPr>
        <w:t>.</w:t>
      </w:r>
      <w:r w:rsidR="001B7FF0">
        <w:rPr>
          <w:sz w:val="24"/>
          <w:szCs w:val="32"/>
        </w:rPr>
        <w:t xml:space="preserve"> (this is for answering customers question about their previous rent)</w:t>
      </w:r>
    </w:p>
    <w:p w14:paraId="78ABBFD7" w14:textId="3E3C013C" w:rsidR="0015215E" w:rsidRPr="00E4742A" w:rsidRDefault="0015215E" w:rsidP="001B7FF0">
      <w:pPr>
        <w:pStyle w:val="Default"/>
        <w:ind w:firstLineChars="50" w:firstLine="120"/>
        <w:rPr>
          <w:sz w:val="24"/>
          <w:szCs w:val="32"/>
        </w:rPr>
      </w:pPr>
      <w:r>
        <w:rPr>
          <w:rFonts w:hint="eastAsia"/>
          <w:sz w:val="24"/>
          <w:szCs w:val="32"/>
        </w:rPr>
        <w:t>6</w:t>
      </w:r>
      <w:r>
        <w:rPr>
          <w:sz w:val="24"/>
          <w:szCs w:val="32"/>
        </w:rPr>
        <w:t>. Check the price ( Company only provide a day</w:t>
      </w:r>
      <w:r w:rsidR="00C45A40">
        <w:rPr>
          <w:sz w:val="24"/>
          <w:szCs w:val="32"/>
        </w:rPr>
        <w:t xml:space="preserve"> period</w:t>
      </w:r>
      <w:r>
        <w:rPr>
          <w:sz w:val="24"/>
          <w:szCs w:val="32"/>
        </w:rPr>
        <w:t xml:space="preserve"> rental. </w:t>
      </w:r>
      <w:r w:rsidR="00FD32C0">
        <w:rPr>
          <w:sz w:val="24"/>
          <w:szCs w:val="32"/>
        </w:rPr>
        <w:t>Each car o</w:t>
      </w:r>
      <w:r>
        <w:rPr>
          <w:sz w:val="24"/>
          <w:szCs w:val="32"/>
        </w:rPr>
        <w:t xml:space="preserve">nly have one </w:t>
      </w:r>
      <w:r w:rsidR="00FD32C0">
        <w:rPr>
          <w:sz w:val="24"/>
          <w:szCs w:val="32"/>
        </w:rPr>
        <w:t xml:space="preserve">basic </w:t>
      </w:r>
      <w:r>
        <w:rPr>
          <w:sz w:val="24"/>
          <w:szCs w:val="32"/>
        </w:rPr>
        <w:t xml:space="preserve">price for a day. </w:t>
      </w:r>
      <w:r w:rsidR="00FD32C0" w:rsidRPr="00FD32C0">
        <w:rPr>
          <w:sz w:val="24"/>
          <w:szCs w:val="32"/>
        </w:rPr>
        <w:t>Unlimited mileage</w:t>
      </w:r>
      <w:r>
        <w:rPr>
          <w:sz w:val="24"/>
          <w:szCs w:val="32"/>
        </w:rPr>
        <w:t>)</w:t>
      </w:r>
    </w:p>
    <w:p w14:paraId="6153D4C8" w14:textId="6816DC43" w:rsidR="00A13150" w:rsidRPr="005D053B" w:rsidRDefault="005D053B" w:rsidP="005D053B">
      <w:pPr>
        <w:rPr>
          <w:rFonts w:ascii="Times New Roman" w:hAnsi="Times New Roman" w:cs="Times New Roman"/>
          <w:color w:val="000000"/>
          <w:szCs w:val="24"/>
        </w:rPr>
      </w:pPr>
      <w:r>
        <w:br w:type="page"/>
      </w:r>
    </w:p>
    <w:p w14:paraId="205FAAC6" w14:textId="7BA08F37" w:rsidR="00D07CCE" w:rsidRDefault="00B93CE1" w:rsidP="008E3553">
      <w:pPr>
        <w:pStyle w:val="Default"/>
        <w:ind w:firstLineChars="50" w:firstLine="180"/>
      </w:pPr>
      <w:r w:rsidRPr="00B93CE1">
        <w:rPr>
          <w:b/>
          <w:bCs/>
          <w:sz w:val="36"/>
          <w:szCs w:val="44"/>
        </w:rPr>
        <w:lastRenderedPageBreak/>
        <w:t>Conceptual Design</w:t>
      </w:r>
      <w:r>
        <w:rPr>
          <w:b/>
          <w:bCs/>
          <w:sz w:val="36"/>
          <w:szCs w:val="44"/>
        </w:rPr>
        <w:t xml:space="preserve"> (</w:t>
      </w:r>
      <w:r w:rsidR="00D43F70" w:rsidRPr="00D07CCE">
        <w:rPr>
          <w:b/>
          <w:bCs/>
          <w:sz w:val="36"/>
          <w:szCs w:val="44"/>
        </w:rPr>
        <w:t>Intial E</w:t>
      </w:r>
      <w:r>
        <w:rPr>
          <w:b/>
          <w:bCs/>
          <w:sz w:val="36"/>
          <w:szCs w:val="44"/>
        </w:rPr>
        <w:t>RD)</w:t>
      </w:r>
    </w:p>
    <w:p w14:paraId="23903E89" w14:textId="1B0D932C" w:rsidR="00D43F70" w:rsidRDefault="005D053B" w:rsidP="008E3553">
      <w:pPr>
        <w:pStyle w:val="Default"/>
        <w:ind w:firstLineChars="50" w:firstLine="100"/>
      </w:pPr>
      <w:r>
        <w:rPr>
          <w:noProof/>
        </w:rPr>
        <w:drawing>
          <wp:inline distT="0" distB="0" distL="0" distR="0" wp14:anchorId="72D3C3B1" wp14:editId="3771F94C">
            <wp:extent cx="5274310" cy="4083050"/>
            <wp:effectExtent l="0" t="0" r="2540" b="0"/>
            <wp:docPr id="1" name="Picture 1"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hiteboard&#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274310" cy="4083050"/>
                    </a:xfrm>
                    <a:prstGeom prst="rect">
                      <a:avLst/>
                    </a:prstGeom>
                  </pic:spPr>
                </pic:pic>
              </a:graphicData>
            </a:graphic>
          </wp:inline>
        </w:drawing>
      </w:r>
    </w:p>
    <w:p w14:paraId="6AF29D34" w14:textId="673A291F" w:rsidR="00D86F67" w:rsidRDefault="003F1507" w:rsidP="00D86F67">
      <w:pPr>
        <w:widowControl w:val="0"/>
        <w:autoSpaceDE w:val="0"/>
        <w:autoSpaceDN w:val="0"/>
        <w:adjustRightInd w:val="0"/>
        <w:spacing w:after="0" w:line="240" w:lineRule="auto"/>
        <w:rPr>
          <w:rFonts w:ascii="Times New Roman" w:hAnsi="Times New Roman" w:cs="Times New Roman"/>
          <w:color w:val="000000"/>
          <w:sz w:val="24"/>
          <w:szCs w:val="24"/>
        </w:rPr>
      </w:pPr>
      <w:r w:rsidRPr="003F1507">
        <w:rPr>
          <w:rFonts w:ascii="Times New Roman" w:hAnsi="Times New Roman" w:cs="Times New Roman"/>
          <w:color w:val="000000"/>
          <w:sz w:val="24"/>
          <w:szCs w:val="24"/>
        </w:rPr>
        <w:t xml:space="preserve">Intial ERD </w:t>
      </w:r>
      <w:r w:rsidR="005D053B">
        <w:rPr>
          <w:rFonts w:ascii="Times New Roman" w:hAnsi="Times New Roman" w:cs="Times New Roman"/>
          <w:color w:val="000000"/>
          <w:sz w:val="24"/>
          <w:szCs w:val="24"/>
        </w:rPr>
        <w:t xml:space="preserve">looks straight because this is only for </w:t>
      </w:r>
      <w:r>
        <w:rPr>
          <w:rFonts w:ascii="Times New Roman" w:hAnsi="Times New Roman" w:cs="Times New Roman"/>
          <w:color w:val="000000"/>
          <w:sz w:val="24"/>
          <w:szCs w:val="24"/>
        </w:rPr>
        <w:t xml:space="preserve">the </w:t>
      </w:r>
      <w:r w:rsidR="005D053B">
        <w:rPr>
          <w:rFonts w:ascii="Times New Roman" w:hAnsi="Times New Roman" w:cs="Times New Roman"/>
          <w:color w:val="000000"/>
          <w:sz w:val="24"/>
          <w:szCs w:val="24"/>
        </w:rPr>
        <w:t>customer service department to chek the informaion of customer, information of car, promotion</w:t>
      </w:r>
      <w:r w:rsidR="00FF7841">
        <w:rPr>
          <w:rFonts w:ascii="Times New Roman" w:hAnsi="Times New Roman" w:cs="Times New Roman"/>
          <w:color w:val="000000"/>
          <w:sz w:val="24"/>
          <w:szCs w:val="24"/>
        </w:rPr>
        <w:t>s</w:t>
      </w:r>
      <w:r w:rsidR="005D053B">
        <w:rPr>
          <w:rFonts w:ascii="Times New Roman" w:hAnsi="Times New Roman" w:cs="Times New Roman"/>
          <w:color w:val="000000"/>
          <w:sz w:val="24"/>
          <w:szCs w:val="24"/>
        </w:rPr>
        <w:t xml:space="preserve"> and the invoice. </w:t>
      </w:r>
      <w:r w:rsidR="00D86F67">
        <w:rPr>
          <w:rFonts w:ascii="Times New Roman" w:hAnsi="Times New Roman" w:cs="Times New Roman"/>
          <w:color w:val="000000"/>
          <w:sz w:val="24"/>
          <w:szCs w:val="24"/>
        </w:rPr>
        <w:t xml:space="preserve">Each tables in here are strong entity. </w:t>
      </w:r>
    </w:p>
    <w:p w14:paraId="680DAC69" w14:textId="115E0CF8" w:rsidR="00CD7450" w:rsidRDefault="005D053B" w:rsidP="00B93CE1">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br/>
        <w:t>Invoice conne</w:t>
      </w:r>
      <w:r w:rsidR="00CD7450">
        <w:rPr>
          <w:rFonts w:ascii="Times New Roman" w:hAnsi="Times New Roman" w:cs="Times New Roman"/>
          <w:color w:val="000000"/>
          <w:sz w:val="24"/>
          <w:szCs w:val="24"/>
        </w:rPr>
        <w:t>c</w:t>
      </w:r>
      <w:r>
        <w:rPr>
          <w:rFonts w:ascii="Times New Roman" w:hAnsi="Times New Roman" w:cs="Times New Roman"/>
          <w:color w:val="000000"/>
          <w:sz w:val="24"/>
          <w:szCs w:val="24"/>
        </w:rPr>
        <w:t xml:space="preserve">t to </w:t>
      </w:r>
      <w:r w:rsidR="00CD7450">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all tables. </w:t>
      </w:r>
      <w:r w:rsidR="00CD7450">
        <w:rPr>
          <w:rFonts w:ascii="Times New Roman" w:hAnsi="Times New Roman" w:cs="Times New Roman"/>
          <w:color w:val="000000"/>
          <w:sz w:val="24"/>
          <w:szCs w:val="24"/>
        </w:rPr>
        <w:t>This table will use when the customer who is calling</w:t>
      </w:r>
    </w:p>
    <w:p w14:paraId="55BA908E" w14:textId="6C989F7F" w:rsidR="00CD7450" w:rsidRDefault="00CD7450" w:rsidP="00B93CE1">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ha</w:t>
      </w:r>
      <w:r w:rsidR="00D86F67">
        <w:rPr>
          <w:rFonts w:ascii="Times New Roman" w:hAnsi="Times New Roman" w:cs="Times New Roman"/>
          <w:color w:val="000000"/>
          <w:sz w:val="24"/>
          <w:szCs w:val="24"/>
        </w:rPr>
        <w:t>s</w:t>
      </w:r>
      <w:r>
        <w:rPr>
          <w:rFonts w:ascii="Times New Roman" w:hAnsi="Times New Roman" w:cs="Times New Roman"/>
          <w:color w:val="000000"/>
          <w:sz w:val="24"/>
          <w:szCs w:val="24"/>
        </w:rPr>
        <w:t xml:space="preserve"> a ordered</w:t>
      </w:r>
      <w:r w:rsidR="00D86F67">
        <w:rPr>
          <w:rFonts w:ascii="Times New Roman" w:hAnsi="Times New Roman" w:cs="Times New Roman"/>
          <w:color w:val="000000"/>
          <w:sz w:val="24"/>
          <w:szCs w:val="24"/>
        </w:rPr>
        <w:t xml:space="preserve"> and ask about their ordered</w:t>
      </w:r>
      <w:r>
        <w:rPr>
          <w:rFonts w:ascii="Times New Roman" w:hAnsi="Times New Roman" w:cs="Times New Roman"/>
          <w:color w:val="000000"/>
          <w:sz w:val="24"/>
          <w:szCs w:val="24"/>
        </w:rPr>
        <w:t>.</w:t>
      </w:r>
      <w:r w:rsidR="00D86F67">
        <w:rPr>
          <w:rFonts w:ascii="Times New Roman" w:hAnsi="Times New Roman" w:cs="Times New Roman"/>
          <w:color w:val="000000"/>
          <w:sz w:val="24"/>
          <w:szCs w:val="24"/>
        </w:rPr>
        <w:t xml:space="preserve"> It also records the promotion if it has.</w:t>
      </w:r>
    </w:p>
    <w:p w14:paraId="5D2B510C" w14:textId="77777777" w:rsidR="00065460" w:rsidRDefault="00FF7841" w:rsidP="00B93CE1">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br/>
        <w:t>The company provide</w:t>
      </w:r>
      <w:r w:rsidR="004801AF">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4801AF">
        <w:rPr>
          <w:rFonts w:ascii="Times New Roman" w:hAnsi="Times New Roman" w:cs="Times New Roman"/>
          <w:color w:val="000000"/>
          <w:sz w:val="24"/>
          <w:szCs w:val="24"/>
        </w:rPr>
        <w:t xml:space="preserve">routine promotions at the same time period every year . </w:t>
      </w:r>
      <w:r>
        <w:rPr>
          <w:rFonts w:ascii="Times New Roman" w:hAnsi="Times New Roman" w:cs="Times New Roman"/>
          <w:color w:val="000000"/>
          <w:sz w:val="24"/>
          <w:szCs w:val="24"/>
        </w:rPr>
        <w:t xml:space="preserve"> </w:t>
      </w:r>
    </w:p>
    <w:p w14:paraId="28EEFE0B" w14:textId="3277C6E4" w:rsidR="00B93CE1" w:rsidRDefault="004801AF" w:rsidP="00B93CE1">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For instance, Chirstmas vaction, Father Day, Monther Day,Valentine’s Day and so on</w:t>
      </w:r>
      <w:r w:rsidR="00065460">
        <w:rPr>
          <w:rFonts w:ascii="Times New Roman" w:hAnsi="Times New Roman" w:cs="Times New Roman"/>
          <w:color w:val="000000"/>
          <w:sz w:val="24"/>
          <w:szCs w:val="24"/>
        </w:rPr>
        <w:t>.</w:t>
      </w:r>
    </w:p>
    <w:p w14:paraId="22C2670C" w14:textId="31720401" w:rsidR="00B93CE1" w:rsidRDefault="00B93CE1" w:rsidP="00B93CE1">
      <w:pPr>
        <w:widowControl w:val="0"/>
        <w:autoSpaceDE w:val="0"/>
        <w:autoSpaceDN w:val="0"/>
        <w:adjustRightInd w:val="0"/>
        <w:spacing w:after="0" w:line="240" w:lineRule="auto"/>
        <w:rPr>
          <w:rFonts w:ascii="Times New Roman" w:hAnsi="Times New Roman" w:cs="Times New Roman"/>
          <w:color w:val="000000"/>
          <w:sz w:val="24"/>
          <w:szCs w:val="24"/>
        </w:rPr>
      </w:pPr>
    </w:p>
    <w:p w14:paraId="09764630" w14:textId="774875F5" w:rsidR="004B720E" w:rsidRDefault="004801AF" w:rsidP="00B93CE1">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company record all </w:t>
      </w:r>
      <w:r w:rsidR="004B720E">
        <w:rPr>
          <w:rFonts w:ascii="Times New Roman" w:hAnsi="Times New Roman" w:cs="Times New Roman"/>
          <w:color w:val="000000"/>
          <w:sz w:val="24"/>
          <w:szCs w:val="24"/>
        </w:rPr>
        <w:t xml:space="preserve">callers into </w:t>
      </w:r>
      <w:r>
        <w:rPr>
          <w:rFonts w:ascii="Times New Roman" w:hAnsi="Times New Roman" w:cs="Times New Roman"/>
          <w:color w:val="000000"/>
          <w:sz w:val="24"/>
          <w:szCs w:val="24"/>
        </w:rPr>
        <w:t>customer</w:t>
      </w:r>
      <w:r w:rsidR="004B720E">
        <w:rPr>
          <w:rFonts w:ascii="Times New Roman" w:hAnsi="Times New Roman" w:cs="Times New Roman"/>
          <w:color w:val="000000"/>
          <w:sz w:val="24"/>
          <w:szCs w:val="24"/>
        </w:rPr>
        <w:t xml:space="preserve"> table. </w:t>
      </w:r>
      <w:r w:rsidR="00CD7450">
        <w:rPr>
          <w:rFonts w:ascii="Times New Roman" w:hAnsi="Times New Roman" w:cs="Times New Roman"/>
          <w:color w:val="000000"/>
          <w:sz w:val="24"/>
          <w:szCs w:val="24"/>
        </w:rPr>
        <w:t xml:space="preserve">Employees will ask base information when they service them on the phone. </w:t>
      </w:r>
      <w:r w:rsidR="004B720E">
        <w:rPr>
          <w:rFonts w:ascii="Times New Roman" w:hAnsi="Times New Roman" w:cs="Times New Roman"/>
          <w:color w:val="000000"/>
          <w:sz w:val="24"/>
          <w:szCs w:val="24"/>
        </w:rPr>
        <w:t>S</w:t>
      </w:r>
      <w:r w:rsidR="00CD7450">
        <w:rPr>
          <w:rFonts w:ascii="Times New Roman" w:hAnsi="Times New Roman" w:cs="Times New Roman"/>
          <w:color w:val="000000"/>
          <w:sz w:val="24"/>
          <w:szCs w:val="24"/>
        </w:rPr>
        <w:t>o telephone number and first name can not be null. The company can get more customer information when they have a order.</w:t>
      </w:r>
      <w:r w:rsidR="004B720E">
        <w:rPr>
          <w:rFonts w:ascii="Times New Roman" w:hAnsi="Times New Roman" w:cs="Times New Roman"/>
          <w:color w:val="000000"/>
          <w:sz w:val="24"/>
          <w:szCs w:val="24"/>
        </w:rPr>
        <w:t xml:space="preserve"> </w:t>
      </w:r>
    </w:p>
    <w:p w14:paraId="31E241A6" w14:textId="77777777" w:rsidR="00D86F67" w:rsidRPr="00D86F67" w:rsidRDefault="00D86F67" w:rsidP="00B93CE1">
      <w:pPr>
        <w:widowControl w:val="0"/>
        <w:autoSpaceDE w:val="0"/>
        <w:autoSpaceDN w:val="0"/>
        <w:adjustRightInd w:val="0"/>
        <w:spacing w:after="0" w:line="240" w:lineRule="auto"/>
        <w:rPr>
          <w:rFonts w:ascii="Times New Roman" w:hAnsi="Times New Roman" w:cs="Times New Roman"/>
          <w:color w:val="000000"/>
          <w:sz w:val="24"/>
          <w:szCs w:val="24"/>
        </w:rPr>
      </w:pPr>
    </w:p>
    <w:p w14:paraId="6E57DEFF" w14:textId="6AF350F0" w:rsidR="00B93CE1" w:rsidRPr="00B93CE1" w:rsidRDefault="00D86F67" w:rsidP="00B93CE1">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 didn’t design a inventory table due to every single car has its ID. When custoermer asking which car is avaliable, the user just need to search that carID there will show avalible state in the car info table. </w:t>
      </w:r>
    </w:p>
    <w:p w14:paraId="1321E658" w14:textId="66409732" w:rsidR="00D43F70" w:rsidRPr="00CC50CC" w:rsidRDefault="00B93CE1" w:rsidP="00CC50CC">
      <w:pPr>
        <w:widowControl w:val="0"/>
        <w:autoSpaceDE w:val="0"/>
        <w:autoSpaceDN w:val="0"/>
        <w:adjustRightInd w:val="0"/>
        <w:spacing w:after="0" w:line="240" w:lineRule="auto"/>
        <w:rPr>
          <w:rFonts w:ascii="Times New Roman" w:hAnsi="Times New Roman" w:cs="Times New Roman"/>
          <w:b/>
          <w:bCs/>
          <w:color w:val="000000"/>
          <w:sz w:val="36"/>
          <w:szCs w:val="36"/>
        </w:rPr>
      </w:pPr>
      <w:r w:rsidRPr="00B93CE1">
        <w:rPr>
          <w:rFonts w:ascii="Times New Roman" w:hAnsi="Times New Roman" w:cs="Times New Roman"/>
          <w:b/>
          <w:bCs/>
          <w:color w:val="000000"/>
          <w:sz w:val="36"/>
          <w:szCs w:val="36"/>
        </w:rPr>
        <w:lastRenderedPageBreak/>
        <w:t xml:space="preserve">Logical Design(Revised ERD diagram or table structures) </w:t>
      </w:r>
    </w:p>
    <w:p w14:paraId="2FCBB664" w14:textId="3B5E1477" w:rsidR="00D43F70" w:rsidRDefault="007B0E6E">
      <w:r>
        <w:rPr>
          <w:noProof/>
        </w:rPr>
        <w:drawing>
          <wp:inline distT="0" distB="0" distL="0" distR="0" wp14:anchorId="01269369" wp14:editId="53D9BBB2">
            <wp:extent cx="5274310" cy="2692400"/>
            <wp:effectExtent l="0" t="0" r="2540" b="0"/>
            <wp:docPr id="5" name="Picture 5"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receip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274310" cy="2692400"/>
                    </a:xfrm>
                    <a:prstGeom prst="rect">
                      <a:avLst/>
                    </a:prstGeom>
                  </pic:spPr>
                </pic:pic>
              </a:graphicData>
            </a:graphic>
          </wp:inline>
        </w:drawing>
      </w:r>
    </w:p>
    <w:p w14:paraId="2343E74F" w14:textId="06511818" w:rsidR="00852D32" w:rsidRPr="00170934" w:rsidRDefault="0022329C" w:rsidP="003D59E6">
      <w:pPr>
        <w:pStyle w:val="ListParagraph"/>
        <w:numPr>
          <w:ilvl w:val="0"/>
          <w:numId w:val="2"/>
        </w:numPr>
        <w:ind w:leftChars="0"/>
        <w:rPr>
          <w:sz w:val="24"/>
          <w:szCs w:val="24"/>
        </w:rPr>
      </w:pPr>
      <w:r w:rsidRPr="00170934">
        <w:rPr>
          <w:rFonts w:hint="eastAsia"/>
          <w:sz w:val="24"/>
          <w:szCs w:val="24"/>
        </w:rPr>
        <w:t>In</w:t>
      </w:r>
      <w:r w:rsidRPr="00170934">
        <w:rPr>
          <w:sz w:val="24"/>
          <w:szCs w:val="24"/>
        </w:rPr>
        <w:t xml:space="preserve"> the </w:t>
      </w:r>
      <w:r w:rsidRPr="00170934">
        <w:rPr>
          <w:rFonts w:hint="eastAsia"/>
          <w:sz w:val="24"/>
          <w:szCs w:val="24"/>
        </w:rPr>
        <w:t>CAR STATUS</w:t>
      </w:r>
      <w:r w:rsidRPr="00170934">
        <w:rPr>
          <w:sz w:val="24"/>
          <w:szCs w:val="24"/>
        </w:rPr>
        <w:t xml:space="preserve"> table, StartDate and EndDate will be null if the car is avaliable. Only the car is rented then </w:t>
      </w:r>
      <w:r w:rsidR="00852D32" w:rsidRPr="00170934">
        <w:rPr>
          <w:sz w:val="24"/>
          <w:szCs w:val="24"/>
        </w:rPr>
        <w:t xml:space="preserve">it </w:t>
      </w:r>
      <w:r w:rsidRPr="00170934">
        <w:rPr>
          <w:sz w:val="24"/>
          <w:szCs w:val="24"/>
        </w:rPr>
        <w:t>will show</w:t>
      </w:r>
      <w:r w:rsidR="00852D32" w:rsidRPr="00170934">
        <w:rPr>
          <w:sz w:val="24"/>
          <w:szCs w:val="24"/>
        </w:rPr>
        <w:t>s</w:t>
      </w:r>
      <w:r w:rsidRPr="00170934">
        <w:rPr>
          <w:sz w:val="24"/>
          <w:szCs w:val="24"/>
        </w:rPr>
        <w:t xml:space="preserve"> the StartDate and EndDate. </w:t>
      </w:r>
    </w:p>
    <w:p w14:paraId="086163D8" w14:textId="77777777" w:rsidR="003D59E6" w:rsidRPr="00170934" w:rsidRDefault="003D59E6" w:rsidP="003D59E6">
      <w:pPr>
        <w:pStyle w:val="ListParagraph"/>
        <w:numPr>
          <w:ilvl w:val="0"/>
          <w:numId w:val="2"/>
        </w:numPr>
        <w:ind w:leftChars="0"/>
        <w:rPr>
          <w:sz w:val="24"/>
          <w:szCs w:val="24"/>
        </w:rPr>
      </w:pPr>
      <w:r w:rsidRPr="00170934">
        <w:rPr>
          <w:sz w:val="24"/>
          <w:szCs w:val="24"/>
        </w:rPr>
        <w:t>The Discount in the INVOICE table, is a total discount, not a discount percentage.</w:t>
      </w:r>
    </w:p>
    <w:p w14:paraId="0DC0D841" w14:textId="77777777" w:rsidR="003D59E6" w:rsidRPr="00170934" w:rsidRDefault="003D59E6" w:rsidP="003D59E6">
      <w:pPr>
        <w:pStyle w:val="ListParagraph"/>
        <w:numPr>
          <w:ilvl w:val="0"/>
          <w:numId w:val="2"/>
        </w:numPr>
        <w:ind w:leftChars="0"/>
        <w:rPr>
          <w:sz w:val="24"/>
          <w:szCs w:val="24"/>
        </w:rPr>
      </w:pPr>
      <w:r w:rsidRPr="00170934">
        <w:rPr>
          <w:rFonts w:hint="eastAsia"/>
          <w:sz w:val="24"/>
          <w:szCs w:val="24"/>
        </w:rPr>
        <w:t>E</w:t>
      </w:r>
      <w:r w:rsidRPr="00170934">
        <w:rPr>
          <w:sz w:val="24"/>
          <w:szCs w:val="24"/>
        </w:rPr>
        <w:t>very invoice only can have one car on it. If the customer wants to rent more than one car at a time then the customer will get multiple invoices.</w:t>
      </w:r>
    </w:p>
    <w:p w14:paraId="7015FBCD" w14:textId="2BCF4985" w:rsidR="003D59E6" w:rsidRPr="00170934" w:rsidRDefault="003D59E6" w:rsidP="003D59E6">
      <w:pPr>
        <w:pStyle w:val="ListParagraph"/>
        <w:numPr>
          <w:ilvl w:val="0"/>
          <w:numId w:val="2"/>
        </w:numPr>
        <w:ind w:leftChars="0"/>
        <w:rPr>
          <w:sz w:val="24"/>
          <w:szCs w:val="24"/>
        </w:rPr>
      </w:pPr>
      <w:r w:rsidRPr="00170934">
        <w:rPr>
          <w:rFonts w:hint="eastAsia"/>
          <w:sz w:val="24"/>
          <w:szCs w:val="24"/>
        </w:rPr>
        <w:t>T</w:t>
      </w:r>
      <w:r w:rsidRPr="00170934">
        <w:rPr>
          <w:sz w:val="24"/>
          <w:szCs w:val="24"/>
        </w:rPr>
        <w:t>he UnitePrice in the CAR_INFO table, it means the rental price for a day. Not the value of the car.</w:t>
      </w:r>
    </w:p>
    <w:p w14:paraId="4A4445AA" w14:textId="21508E22" w:rsidR="003D59E6" w:rsidRPr="00170934" w:rsidRDefault="00F21F4E" w:rsidP="003D59E6">
      <w:pPr>
        <w:pStyle w:val="ListParagraph"/>
        <w:numPr>
          <w:ilvl w:val="0"/>
          <w:numId w:val="2"/>
        </w:numPr>
        <w:ind w:leftChars="0"/>
        <w:rPr>
          <w:sz w:val="24"/>
          <w:szCs w:val="24"/>
        </w:rPr>
      </w:pPr>
      <w:r w:rsidRPr="00170934">
        <w:rPr>
          <w:sz w:val="24"/>
          <w:szCs w:val="24"/>
        </w:rPr>
        <w:t>The reason I put the promotion code in the invoice table is that for checking why would have a discount. Discount = unite price * days * discount percentage</w:t>
      </w:r>
    </w:p>
    <w:p w14:paraId="2A6977C8" w14:textId="2CBAAB7C" w:rsidR="00951C55" w:rsidRPr="00170934" w:rsidRDefault="00951C55" w:rsidP="003D59E6">
      <w:pPr>
        <w:pStyle w:val="ListParagraph"/>
        <w:numPr>
          <w:ilvl w:val="0"/>
          <w:numId w:val="2"/>
        </w:numPr>
        <w:ind w:leftChars="0"/>
        <w:rPr>
          <w:sz w:val="24"/>
          <w:szCs w:val="24"/>
        </w:rPr>
      </w:pPr>
      <w:r w:rsidRPr="00170934">
        <w:rPr>
          <w:rFonts w:hint="eastAsia"/>
          <w:sz w:val="24"/>
          <w:szCs w:val="24"/>
        </w:rPr>
        <w:t>On</w:t>
      </w:r>
      <w:r w:rsidRPr="00170934">
        <w:rPr>
          <w:sz w:val="24"/>
          <w:szCs w:val="24"/>
        </w:rPr>
        <w:t>ly accept using one promotion code in a invoice.</w:t>
      </w:r>
    </w:p>
    <w:p w14:paraId="7D8BB158" w14:textId="23688EA3" w:rsidR="0022329C" w:rsidRDefault="00852D32">
      <w:r>
        <w:br w:type="page"/>
      </w:r>
    </w:p>
    <w:p w14:paraId="32F0C6F4" w14:textId="1BBA709C" w:rsidR="00CC50CC" w:rsidRPr="00BB39FB" w:rsidRDefault="00BB39FB" w:rsidP="00BB39FB">
      <w:pPr>
        <w:pStyle w:val="Default"/>
        <w:rPr>
          <w:sz w:val="24"/>
        </w:rPr>
      </w:pPr>
      <w:r w:rsidRPr="00BB39FB">
        <w:rPr>
          <w:b/>
          <w:bCs/>
          <w:sz w:val="36"/>
          <w:szCs w:val="36"/>
        </w:rPr>
        <w:lastRenderedPageBreak/>
        <w:t xml:space="preserve">Physical Design(Table structures, SQL create </w:t>
      </w:r>
    </w:p>
    <w:p w14:paraId="61536E9D" w14:textId="77777777" w:rsidR="00852D32" w:rsidRDefault="00852D32" w:rsidP="00852D32">
      <w:r>
        <w:t>CREATE TABLE PROMOTION</w:t>
      </w:r>
    </w:p>
    <w:p w14:paraId="58C75EE4" w14:textId="77777777" w:rsidR="00852D32" w:rsidRDefault="00852D32" w:rsidP="00852D32">
      <w:r>
        <w:t>(Promotion_Code int NOT NULL,</w:t>
      </w:r>
    </w:p>
    <w:p w14:paraId="73903335" w14:textId="77777777" w:rsidR="00852D32" w:rsidRDefault="00852D32" w:rsidP="00852D32">
      <w:r>
        <w:t>Promo_Name varchar2 (30) NOT NULL,</w:t>
      </w:r>
    </w:p>
    <w:p w14:paraId="7E09650C" w14:textId="77777777" w:rsidR="00852D32" w:rsidRDefault="00852D32" w:rsidP="00852D32">
      <w:r>
        <w:t>Discount_Percentage number(10,2) NOT NULL,</w:t>
      </w:r>
    </w:p>
    <w:p w14:paraId="497673AC" w14:textId="77777777" w:rsidR="00852D32" w:rsidRDefault="00852D32" w:rsidP="00852D32">
      <w:r>
        <w:t>StartDate date,</w:t>
      </w:r>
    </w:p>
    <w:p w14:paraId="60406021" w14:textId="77777777" w:rsidR="00852D32" w:rsidRDefault="00852D32" w:rsidP="00852D32">
      <w:r>
        <w:t>EndDate date,</w:t>
      </w:r>
    </w:p>
    <w:p w14:paraId="20B4B93E" w14:textId="77777777" w:rsidR="00852D32" w:rsidRDefault="00852D32" w:rsidP="00852D32">
      <w:r>
        <w:t xml:space="preserve"> CONSTRAINT Promotion_PromotionCode_pk PRIMARY KEY(Promotion_Code));</w:t>
      </w:r>
    </w:p>
    <w:p w14:paraId="58F304C1" w14:textId="77777777" w:rsidR="00852D32" w:rsidRDefault="00852D32" w:rsidP="00852D32"/>
    <w:p w14:paraId="7E0A4B08" w14:textId="77777777" w:rsidR="00852D32" w:rsidRDefault="00852D32" w:rsidP="00852D32">
      <w:r>
        <w:t>CREATE TABLE CUSTOMER_INFO</w:t>
      </w:r>
    </w:p>
    <w:p w14:paraId="6BED79D3" w14:textId="77777777" w:rsidR="00852D32" w:rsidRDefault="00852D32" w:rsidP="00852D32">
      <w:r>
        <w:t>(Customer_Id  NUMBER(4),</w:t>
      </w:r>
    </w:p>
    <w:p w14:paraId="106780AD" w14:textId="77777777" w:rsidR="00852D32" w:rsidRDefault="00852D32" w:rsidP="00852D32">
      <w:r>
        <w:t>FirstName VARCHAR2(10) NOT NULL,</w:t>
      </w:r>
    </w:p>
    <w:p w14:paraId="6DC02B69" w14:textId="77777777" w:rsidR="00852D32" w:rsidRDefault="00852D32" w:rsidP="00852D32">
      <w:r>
        <w:t>LastName VARCHAR2(10) NOT NULL,</w:t>
      </w:r>
    </w:p>
    <w:p w14:paraId="004E4EB0" w14:textId="77777777" w:rsidR="00852D32" w:rsidRDefault="00852D32" w:rsidP="00852D32">
      <w:r>
        <w:t>Phone NUMBER(10)NOT NULL,</w:t>
      </w:r>
    </w:p>
    <w:p w14:paraId="572D6D02" w14:textId="77777777" w:rsidR="00852D32" w:rsidRDefault="00852D32" w:rsidP="00852D32">
      <w:r>
        <w:t>Email VARCHAR2(30)NOT NULL,</w:t>
      </w:r>
    </w:p>
    <w:p w14:paraId="04BBD2FA" w14:textId="77777777" w:rsidR="00852D32" w:rsidRDefault="00852D32" w:rsidP="00852D32">
      <w:r>
        <w:t>Address VARCHAR2(20),</w:t>
      </w:r>
    </w:p>
    <w:p w14:paraId="34997C3D" w14:textId="77777777" w:rsidR="00852D32" w:rsidRDefault="00852D32" w:rsidP="00852D32">
      <w:r>
        <w:t>City VARCHAR2(10),</w:t>
      </w:r>
    </w:p>
    <w:p w14:paraId="7F400B92" w14:textId="77777777" w:rsidR="00852D32" w:rsidRDefault="00852D32" w:rsidP="00852D32">
      <w:r>
        <w:t>State VARCHAR2(4),</w:t>
      </w:r>
    </w:p>
    <w:p w14:paraId="5708D0F4" w14:textId="77777777" w:rsidR="00852D32" w:rsidRDefault="00852D32" w:rsidP="00852D32">
      <w:r>
        <w:t>Zip VARCHAR2(6),</w:t>
      </w:r>
    </w:p>
    <w:p w14:paraId="5C3C5EEE" w14:textId="552B8006" w:rsidR="00852D32" w:rsidRDefault="00852D32" w:rsidP="00852D32">
      <w:r>
        <w:t xml:space="preserve">  CONSTRAINT Customer_CustomerID_pk PRIMARY KEY(customer_Id));</w:t>
      </w:r>
    </w:p>
    <w:p w14:paraId="00DB56CD" w14:textId="77777777" w:rsidR="00852D32" w:rsidRDefault="00852D32">
      <w:r>
        <w:br w:type="page"/>
      </w:r>
    </w:p>
    <w:p w14:paraId="72AD043D" w14:textId="5AA738D6" w:rsidR="00852D32" w:rsidRDefault="00852D32" w:rsidP="00852D32">
      <w:r>
        <w:lastRenderedPageBreak/>
        <w:t>CREATE TABLE CAR_INFO</w:t>
      </w:r>
    </w:p>
    <w:p w14:paraId="72889CDB" w14:textId="77777777" w:rsidR="00852D32" w:rsidRDefault="00852D32" w:rsidP="00852D32">
      <w:r>
        <w:t>(Car_Id int NOT NULL,</w:t>
      </w:r>
    </w:p>
    <w:p w14:paraId="7DF67D4F" w14:textId="77777777" w:rsidR="00852D32" w:rsidRDefault="00852D32" w:rsidP="00852D32">
      <w:r>
        <w:t>PlateNumber varchar2 (6) NOT NULL,</w:t>
      </w:r>
    </w:p>
    <w:p w14:paraId="7432345C" w14:textId="77777777" w:rsidR="00852D32" w:rsidRDefault="00852D32" w:rsidP="00852D32">
      <w:r>
        <w:t>CarModel_Year varchar2 (15) NOT NULL,</w:t>
      </w:r>
    </w:p>
    <w:p w14:paraId="450FA695" w14:textId="77777777" w:rsidR="00852D32" w:rsidRDefault="00852D32" w:rsidP="00852D32">
      <w:r>
        <w:t>Brand varchar2 (10),</w:t>
      </w:r>
    </w:p>
    <w:p w14:paraId="04767108" w14:textId="77777777" w:rsidR="00852D32" w:rsidRDefault="00852D32" w:rsidP="00852D32">
      <w:r>
        <w:t>Color varchar2 (10),</w:t>
      </w:r>
    </w:p>
    <w:p w14:paraId="4EDAFDA6" w14:textId="77777777" w:rsidR="00852D32" w:rsidRDefault="00852D32" w:rsidP="00852D32">
      <w:r>
        <w:t>Capacity number(1),</w:t>
      </w:r>
    </w:p>
    <w:p w14:paraId="4241968E" w14:textId="77777777" w:rsidR="00852D32" w:rsidRDefault="00852D32" w:rsidP="00852D32">
      <w:r>
        <w:t>AirBag number(1),</w:t>
      </w:r>
    </w:p>
    <w:p w14:paraId="6939A9D6" w14:textId="77777777" w:rsidR="00852D32" w:rsidRDefault="00852D32" w:rsidP="00852D32">
      <w:r>
        <w:t>Door number(1),</w:t>
      </w:r>
    </w:p>
    <w:p w14:paraId="6435784B" w14:textId="77777777" w:rsidR="00852D32" w:rsidRDefault="00852D32" w:rsidP="00852D32">
      <w:r>
        <w:t>VechicleClass varchar2(10),</w:t>
      </w:r>
    </w:p>
    <w:p w14:paraId="7254B141" w14:textId="77777777" w:rsidR="00852D32" w:rsidRDefault="00852D32" w:rsidP="00852D32">
      <w:r>
        <w:t>UnitePrice number(10,2),</w:t>
      </w:r>
    </w:p>
    <w:p w14:paraId="36210CEA" w14:textId="77777777" w:rsidR="00852D32" w:rsidRDefault="00852D32" w:rsidP="00852D32">
      <w:r>
        <w:t>CONSTRAINT CAR_INFO_CarId_pk PRIMARY KEY(Car_Id));</w:t>
      </w:r>
    </w:p>
    <w:p w14:paraId="2CF9420E" w14:textId="77777777" w:rsidR="00852D32" w:rsidRDefault="00852D32" w:rsidP="00852D32"/>
    <w:p w14:paraId="7167CCC7" w14:textId="77777777" w:rsidR="00852D32" w:rsidRDefault="00852D32" w:rsidP="00852D32"/>
    <w:p w14:paraId="3627E940" w14:textId="77777777" w:rsidR="00852D32" w:rsidRDefault="00852D32" w:rsidP="00852D32">
      <w:r>
        <w:t>CREATE TABLE CAR_STATUS</w:t>
      </w:r>
    </w:p>
    <w:p w14:paraId="342C18F0" w14:textId="77777777" w:rsidR="00852D32" w:rsidRDefault="00852D32" w:rsidP="00852D32">
      <w:r>
        <w:t>(Car_Id int NOT NULL,</w:t>
      </w:r>
    </w:p>
    <w:p w14:paraId="1AC57D1E" w14:textId="77777777" w:rsidR="00852D32" w:rsidRDefault="00852D32" w:rsidP="00852D32">
      <w:r>
        <w:t>Avaliable varchar2 (5) NOT NULL,</w:t>
      </w:r>
    </w:p>
    <w:p w14:paraId="255D97C8" w14:textId="77777777" w:rsidR="00852D32" w:rsidRDefault="00852D32" w:rsidP="00852D32">
      <w:r>
        <w:t>StartDate date,</w:t>
      </w:r>
    </w:p>
    <w:p w14:paraId="129489C2" w14:textId="77777777" w:rsidR="00852D32" w:rsidRDefault="00852D32" w:rsidP="00852D32">
      <w:r>
        <w:t>EndDate date,</w:t>
      </w:r>
    </w:p>
    <w:p w14:paraId="6775907F" w14:textId="77777777" w:rsidR="00852D32" w:rsidRDefault="00852D32" w:rsidP="00852D32">
      <w:r>
        <w:t>Remark varchar2(60),</w:t>
      </w:r>
    </w:p>
    <w:p w14:paraId="24353ABF" w14:textId="77777777" w:rsidR="00852D32" w:rsidRDefault="00852D32" w:rsidP="00852D32">
      <w:r>
        <w:tab/>
        <w:t xml:space="preserve"> CONSTRAINT CAR_STATUS_CarId_pk PRIMARY KEY(Car_Id),</w:t>
      </w:r>
    </w:p>
    <w:p w14:paraId="291B665D" w14:textId="77777777" w:rsidR="00852D32" w:rsidRDefault="00852D32" w:rsidP="00852D32">
      <w:r>
        <w:tab/>
        <w:t xml:space="preserve">  CONSTRAINT CAR_STATUS_CarId_fk FOREIGN KEY (Car_Id)</w:t>
      </w:r>
    </w:p>
    <w:p w14:paraId="7BF76580" w14:textId="65F2E1E8" w:rsidR="00852D32" w:rsidRDefault="00852D32" w:rsidP="00852D32">
      <w:r>
        <w:t xml:space="preserve">    REFERENCES CAR_INFO(Car_Id));</w:t>
      </w:r>
    </w:p>
    <w:p w14:paraId="31D1763F" w14:textId="77777777" w:rsidR="00852D32" w:rsidRDefault="00852D32">
      <w:r>
        <w:br w:type="page"/>
      </w:r>
    </w:p>
    <w:p w14:paraId="27E31B24" w14:textId="77777777" w:rsidR="003503D1" w:rsidRDefault="003503D1" w:rsidP="003503D1">
      <w:r>
        <w:lastRenderedPageBreak/>
        <w:t>CREATE TABLE INVOICE</w:t>
      </w:r>
    </w:p>
    <w:p w14:paraId="4E94F51E" w14:textId="77777777" w:rsidR="003503D1" w:rsidRDefault="003503D1" w:rsidP="003503D1">
      <w:r>
        <w:t>(Invoice_Number int NOT NULL,</w:t>
      </w:r>
    </w:p>
    <w:p w14:paraId="438C4CDA" w14:textId="77777777" w:rsidR="003503D1" w:rsidRDefault="003503D1" w:rsidP="003503D1">
      <w:r>
        <w:t>Customer_Id number (4) NOT NULL,</w:t>
      </w:r>
    </w:p>
    <w:p w14:paraId="786D0F93" w14:textId="77777777" w:rsidR="003503D1" w:rsidRDefault="003503D1" w:rsidP="003503D1">
      <w:r>
        <w:t>Invoice_Date date NOT NULL,</w:t>
      </w:r>
    </w:p>
    <w:p w14:paraId="0AFB6614" w14:textId="77777777" w:rsidR="003503D1" w:rsidRDefault="003503D1" w:rsidP="003503D1">
      <w:r>
        <w:t>Car_Id int NOT NULL,</w:t>
      </w:r>
    </w:p>
    <w:p w14:paraId="6987C17D" w14:textId="77777777" w:rsidR="003503D1" w:rsidRDefault="003503D1" w:rsidP="003503D1">
      <w:r>
        <w:t>Description varchar2 (100),</w:t>
      </w:r>
    </w:p>
    <w:p w14:paraId="1816C968" w14:textId="77777777" w:rsidR="003503D1" w:rsidRDefault="003503D1" w:rsidP="003503D1">
      <w:r>
        <w:t>UnitePrice number(10,2) NOT NULL,</w:t>
      </w:r>
    </w:p>
    <w:p w14:paraId="3D394AF6" w14:textId="77777777" w:rsidR="003503D1" w:rsidRDefault="003503D1" w:rsidP="003503D1">
      <w:r>
        <w:t>StartDate date NOT NULL,</w:t>
      </w:r>
    </w:p>
    <w:p w14:paraId="59FD9156" w14:textId="77777777" w:rsidR="003503D1" w:rsidRDefault="003503D1" w:rsidP="003503D1">
      <w:r>
        <w:t>EndDate date NOT NULL,</w:t>
      </w:r>
    </w:p>
    <w:p w14:paraId="6FBD8581" w14:textId="77777777" w:rsidR="003503D1" w:rsidRDefault="003503D1" w:rsidP="003503D1">
      <w:r>
        <w:t>Promotion_Code int,</w:t>
      </w:r>
    </w:p>
    <w:p w14:paraId="54B789F7" w14:textId="77777777" w:rsidR="003503D1" w:rsidRDefault="003503D1" w:rsidP="003503D1">
      <w:r>
        <w:t>Discount number(10,2),</w:t>
      </w:r>
    </w:p>
    <w:p w14:paraId="2034BC59" w14:textId="77777777" w:rsidR="003503D1" w:rsidRDefault="003503D1" w:rsidP="003503D1">
      <w:r>
        <w:t>Tax number(10,2) NOT NULL,</w:t>
      </w:r>
    </w:p>
    <w:p w14:paraId="222A603A" w14:textId="77777777" w:rsidR="003503D1" w:rsidRDefault="003503D1" w:rsidP="003503D1">
      <w:r>
        <w:t>Total_Charge number (10,2) NOT NULL,</w:t>
      </w:r>
    </w:p>
    <w:p w14:paraId="4EBA45E5" w14:textId="77777777" w:rsidR="003503D1" w:rsidRDefault="003503D1" w:rsidP="003503D1">
      <w:r>
        <w:t>PRIMARY KEY (Invoice_NUmber),</w:t>
      </w:r>
    </w:p>
    <w:p w14:paraId="5B183E34" w14:textId="77777777" w:rsidR="003503D1" w:rsidRDefault="003503D1" w:rsidP="003503D1">
      <w:r>
        <w:t xml:space="preserve">CONSTRAINT invoice_customerId_fk FOREIGN KEY (Customer_Id) REFERENCES CUSTOMER_INFO (Customer_Id), </w:t>
      </w:r>
    </w:p>
    <w:p w14:paraId="4C172CD4" w14:textId="77777777" w:rsidR="003503D1" w:rsidRDefault="003503D1" w:rsidP="003503D1">
      <w:r>
        <w:t>CONSTRAINT invoice_carId_fk FOREIGN KEY (Car_Id) REFERENCES CAR_INFO (Car_Id),</w:t>
      </w:r>
    </w:p>
    <w:p w14:paraId="5D5294F7" w14:textId="46C9BDA3" w:rsidR="00566C98" w:rsidRDefault="003503D1" w:rsidP="003503D1">
      <w:r>
        <w:t>CONSTRAINT invoice_promoCode_fk FOREIGN KEY (Promotion_Code) REFERENCES PROMOTION (Promotion_Code));</w:t>
      </w:r>
      <w:r>
        <w:rPr>
          <w:noProof/>
        </w:rPr>
        <w:t xml:space="preserve"> </w:t>
      </w:r>
      <w:r w:rsidR="00852D32">
        <w:rPr>
          <w:noProof/>
        </w:rPr>
        <w:drawing>
          <wp:inline distT="0" distB="0" distL="0" distR="0" wp14:anchorId="22523D64" wp14:editId="5F3B7499">
            <wp:extent cx="5272654" cy="2321169"/>
            <wp:effectExtent l="0" t="0" r="4445" b="317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96342" cy="2331597"/>
                    </a:xfrm>
                    <a:prstGeom prst="rect">
                      <a:avLst/>
                    </a:prstGeom>
                  </pic:spPr>
                </pic:pic>
              </a:graphicData>
            </a:graphic>
          </wp:inline>
        </w:drawing>
      </w:r>
    </w:p>
    <w:p w14:paraId="4F8020D6" w14:textId="038D6A9E" w:rsidR="00852D32" w:rsidRDefault="00852D32">
      <w:r>
        <w:br w:type="page"/>
      </w:r>
    </w:p>
    <w:p w14:paraId="7409B1FB" w14:textId="4EA77B6A" w:rsidR="002D0139" w:rsidRPr="002D0139" w:rsidRDefault="002D0139" w:rsidP="002D0139">
      <w:pPr>
        <w:widowControl w:val="0"/>
        <w:autoSpaceDE w:val="0"/>
        <w:autoSpaceDN w:val="0"/>
        <w:adjustRightInd w:val="0"/>
        <w:spacing w:after="0" w:line="240" w:lineRule="auto"/>
        <w:rPr>
          <w:rFonts w:ascii="Times New Roman" w:hAnsi="Times New Roman" w:cs="Times New Roman"/>
          <w:b/>
          <w:bCs/>
          <w:color w:val="000000"/>
          <w:sz w:val="24"/>
          <w:szCs w:val="24"/>
        </w:rPr>
      </w:pPr>
      <w:r w:rsidRPr="002D0139">
        <w:rPr>
          <w:rFonts w:ascii="Times New Roman" w:hAnsi="Times New Roman" w:cs="Times New Roman"/>
          <w:b/>
          <w:bCs/>
          <w:color w:val="000000"/>
          <w:sz w:val="36"/>
          <w:szCs w:val="36"/>
        </w:rPr>
        <w:lastRenderedPageBreak/>
        <w:t xml:space="preserve">Data Management(Insert, Update and Delete Queries) </w:t>
      </w:r>
    </w:p>
    <w:p w14:paraId="4B5C1083" w14:textId="77A140E4" w:rsidR="00566C98" w:rsidRPr="00BB39FB" w:rsidRDefault="00566C98" w:rsidP="00566C98">
      <w:pPr>
        <w:rPr>
          <w:sz w:val="36"/>
          <w:szCs w:val="36"/>
        </w:rPr>
      </w:pPr>
      <w:r w:rsidRPr="00BB39FB">
        <w:rPr>
          <w:sz w:val="36"/>
          <w:szCs w:val="36"/>
        </w:rPr>
        <w:t>Insert queries</w:t>
      </w:r>
    </w:p>
    <w:p w14:paraId="3A3B3673" w14:textId="77777777" w:rsidR="007D058F" w:rsidRPr="007D058F" w:rsidRDefault="007D058F" w:rsidP="007D058F">
      <w:r w:rsidRPr="007D058F">
        <w:t>INSERT INTO PROMOTION</w:t>
      </w:r>
    </w:p>
    <w:p w14:paraId="0CA49FD7" w14:textId="77777777" w:rsidR="007D058F" w:rsidRPr="007D058F" w:rsidRDefault="007D058F" w:rsidP="007D058F">
      <w:r w:rsidRPr="007D058F">
        <w:t>VALUES(1225,'Chirstmas' ,0.8,'12/18/2021','12/31/2021');</w:t>
      </w:r>
    </w:p>
    <w:p w14:paraId="2294A837" w14:textId="77777777" w:rsidR="007D058F" w:rsidRPr="007D058F" w:rsidRDefault="007D058F" w:rsidP="007D058F">
      <w:r w:rsidRPr="007D058F">
        <w:t>INSERT INTO PROMOTION</w:t>
      </w:r>
    </w:p>
    <w:p w14:paraId="3C0606CB" w14:textId="77777777" w:rsidR="007D058F" w:rsidRPr="007D058F" w:rsidRDefault="007D058F" w:rsidP="007D058F">
      <w:r w:rsidRPr="007D058F">
        <w:t>VALUES(0314,'Valentines Day',0.7,'02/07/2022','02/21/2022');</w:t>
      </w:r>
    </w:p>
    <w:p w14:paraId="4E3F7828" w14:textId="77777777" w:rsidR="007D058F" w:rsidRPr="007D058F" w:rsidRDefault="007D058F" w:rsidP="007D058F">
      <w:r w:rsidRPr="007D058F">
        <w:t>INSERT INTO PROMOTION</w:t>
      </w:r>
    </w:p>
    <w:p w14:paraId="73F16B46" w14:textId="77777777" w:rsidR="007D058F" w:rsidRPr="007D058F" w:rsidRDefault="007D058F" w:rsidP="007D058F">
      <w:r w:rsidRPr="007D058F">
        <w:t>VALUES(0808,'Father Day',0.88,'08/01/2021','08/15/2021');</w:t>
      </w:r>
    </w:p>
    <w:p w14:paraId="0FAD46FB" w14:textId="77777777" w:rsidR="007D058F" w:rsidRPr="007D058F" w:rsidRDefault="007D058F" w:rsidP="007D058F">
      <w:r w:rsidRPr="007D058F">
        <w:t>INSERT INTO PROMOTION</w:t>
      </w:r>
    </w:p>
    <w:p w14:paraId="0043603F" w14:textId="5ACD3D90" w:rsidR="007D058F" w:rsidRPr="007D058F" w:rsidRDefault="007D058F" w:rsidP="007D058F">
      <w:r w:rsidRPr="007D058F">
        <w:t>VALUES(1111,'Remember Day',0.9,'11/05/2021','11/19/2021');</w:t>
      </w:r>
    </w:p>
    <w:p w14:paraId="0EBF9582" w14:textId="65CF270B" w:rsidR="007D058F" w:rsidRPr="007D058F" w:rsidRDefault="00781A39" w:rsidP="007D058F">
      <w:pPr>
        <w:rPr>
          <w:sz w:val="16"/>
          <w:szCs w:val="16"/>
        </w:rPr>
      </w:pPr>
      <w:r>
        <w:rPr>
          <w:noProof/>
          <w:sz w:val="16"/>
          <w:szCs w:val="16"/>
        </w:rPr>
        <w:drawing>
          <wp:inline distT="0" distB="0" distL="0" distR="0" wp14:anchorId="5719B5EC" wp14:editId="22FA9397">
            <wp:extent cx="5274310" cy="1326383"/>
            <wp:effectExtent l="0" t="0" r="2540" b="762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0170" cy="1327857"/>
                    </a:xfrm>
                    <a:prstGeom prst="rect">
                      <a:avLst/>
                    </a:prstGeom>
                  </pic:spPr>
                </pic:pic>
              </a:graphicData>
            </a:graphic>
          </wp:inline>
        </w:drawing>
      </w:r>
    </w:p>
    <w:p w14:paraId="6BE5EBE6" w14:textId="3D81600B" w:rsidR="007D058F" w:rsidRDefault="007D058F" w:rsidP="007D058F"/>
    <w:p w14:paraId="274E4C48" w14:textId="77777777" w:rsidR="00781A39" w:rsidRDefault="00781A39" w:rsidP="007D058F"/>
    <w:p w14:paraId="29DAE3F3" w14:textId="2D100645" w:rsidR="007D058F" w:rsidRPr="007D058F" w:rsidRDefault="007D058F" w:rsidP="007D058F">
      <w:r w:rsidRPr="007D058F">
        <w:t>INSERT INTO CUSTOMER_INFO</w:t>
      </w:r>
    </w:p>
    <w:p w14:paraId="09E78ACD" w14:textId="77777777" w:rsidR="007D058F" w:rsidRPr="007D058F" w:rsidRDefault="007D058F" w:rsidP="007D058F">
      <w:r w:rsidRPr="007D058F">
        <w:t>VALUES (0001, 'RICK', 'CHEN', 7789991234, 'rick@gmail.com', '2020 41Ave', 'Vancouver', 'BC', 'V5R3E4');</w:t>
      </w:r>
    </w:p>
    <w:p w14:paraId="12C4A39B" w14:textId="77777777" w:rsidR="007D058F" w:rsidRPr="007D058F" w:rsidRDefault="007D058F" w:rsidP="007D058F">
      <w:r w:rsidRPr="007D058F">
        <w:t>INSERT INTO CUSTOMER_INFO</w:t>
      </w:r>
    </w:p>
    <w:p w14:paraId="1CC52F94" w14:textId="77777777" w:rsidR="007D058F" w:rsidRPr="007D058F" w:rsidRDefault="007D058F" w:rsidP="007D058F">
      <w:r w:rsidRPr="007D058F">
        <w:t>VALUES (0002, 'TONY', 'LEE', 6047771234, 'tony@gmail.com', '2020 cambi', 'Vancouver', 'BC', 'V5R3E5');</w:t>
      </w:r>
    </w:p>
    <w:p w14:paraId="53BEF211" w14:textId="77777777" w:rsidR="007D058F" w:rsidRPr="007D058F" w:rsidRDefault="007D058F" w:rsidP="007D058F">
      <w:r w:rsidRPr="007D058F">
        <w:t>INSERT INTO CUSTOMER_INFO</w:t>
      </w:r>
    </w:p>
    <w:p w14:paraId="1AD0B5A2" w14:textId="6E97C2E6" w:rsidR="007D058F" w:rsidRPr="007D058F" w:rsidRDefault="007D058F" w:rsidP="007D058F">
      <w:r w:rsidRPr="007D058F">
        <w:t>VALUES (0032, 'ERIC', 'ROSS', 6047776688, 'eric@gmail.com', '2020 victoria', 'Vancouver', 'BC', 'V5R4E2');</w:t>
      </w:r>
    </w:p>
    <w:p w14:paraId="65590EDB" w14:textId="77777777" w:rsidR="00781A39" w:rsidRDefault="00781A39" w:rsidP="00781A39">
      <w:r>
        <w:lastRenderedPageBreak/>
        <w:t>INSERT INTO CUSTOMER_INFO</w:t>
      </w:r>
    </w:p>
    <w:p w14:paraId="4F1CE492" w14:textId="249E922D" w:rsidR="007D058F" w:rsidRDefault="00781A39" w:rsidP="00781A39">
      <w:r>
        <w:t>VALUES (0003, 'Maggie', 'ROSS', 7889995201, 'maggie@gmail.com', '2020 Hasting', 'Burnaby', 'BC', 'V6R3B2');</w:t>
      </w:r>
    </w:p>
    <w:p w14:paraId="725A93A6" w14:textId="7A20652C" w:rsidR="00781A39" w:rsidRDefault="00781A39" w:rsidP="00781A39">
      <w:r>
        <w:rPr>
          <w:noProof/>
        </w:rPr>
        <w:drawing>
          <wp:inline distT="0" distB="0" distL="0" distR="0" wp14:anchorId="47D65241" wp14:editId="5CB94FA8">
            <wp:extent cx="5274310" cy="1462035"/>
            <wp:effectExtent l="0" t="0" r="2540" b="508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92448" cy="1467063"/>
                    </a:xfrm>
                    <a:prstGeom prst="rect">
                      <a:avLst/>
                    </a:prstGeom>
                  </pic:spPr>
                </pic:pic>
              </a:graphicData>
            </a:graphic>
          </wp:inline>
        </w:drawing>
      </w:r>
    </w:p>
    <w:p w14:paraId="002C45E0" w14:textId="01D1368F" w:rsidR="00781A39" w:rsidRDefault="00781A39" w:rsidP="007D058F"/>
    <w:p w14:paraId="5226BB9A" w14:textId="77777777" w:rsidR="00781A39" w:rsidRDefault="00781A39" w:rsidP="007D058F"/>
    <w:p w14:paraId="4BEA7793" w14:textId="1980E05E" w:rsidR="007D058F" w:rsidRDefault="007D058F" w:rsidP="007D058F">
      <w:r>
        <w:t>INSERT INTO CAR_INFO</w:t>
      </w:r>
    </w:p>
    <w:p w14:paraId="7CFA26E1" w14:textId="77777777" w:rsidR="007D058F" w:rsidRDefault="007D058F" w:rsidP="007D058F">
      <w:r>
        <w:t>VALUES (001,'abc123','Durango2021','Dodge','Black',7,5,4,'SUV',166.99);</w:t>
      </w:r>
    </w:p>
    <w:p w14:paraId="23B275D5" w14:textId="77777777" w:rsidR="007D058F" w:rsidRDefault="007D058F" w:rsidP="007D058F">
      <w:r>
        <w:t>INSERT INTO CAR_INFO</w:t>
      </w:r>
    </w:p>
    <w:p w14:paraId="105F3C08" w14:textId="77777777" w:rsidR="007D058F" w:rsidRDefault="007D058F" w:rsidP="007D058F">
      <w:r>
        <w:t>VALUES (002,'DFG123','Sonata2020','Hyundai','Black',5,3,4,'Standard',38.99);</w:t>
      </w:r>
    </w:p>
    <w:p w14:paraId="308EB59B" w14:textId="77777777" w:rsidR="007D058F" w:rsidRDefault="007D058F" w:rsidP="007D058F">
      <w:r>
        <w:t>INSERT INTO CAR_INFO</w:t>
      </w:r>
    </w:p>
    <w:p w14:paraId="1A32FB58" w14:textId="5682BF1E" w:rsidR="007D058F" w:rsidRDefault="007D058F" w:rsidP="007D058F">
      <w:r>
        <w:t>VALUES (003,'QOO666','Mirage 2020','Mitsubishi','Black',4,2,4,'Economy',30.99);</w:t>
      </w:r>
    </w:p>
    <w:p w14:paraId="74919EAF" w14:textId="77777777" w:rsidR="00781A39" w:rsidRDefault="00781A39" w:rsidP="00781A39">
      <w:r>
        <w:t>INSERT INTO CAR_INFO</w:t>
      </w:r>
    </w:p>
    <w:p w14:paraId="1181864E" w14:textId="004DE7D9" w:rsidR="00781A39" w:rsidRDefault="00781A39" w:rsidP="00781A39">
      <w:r>
        <w:t>VALUES (004,'BMW666','</w:t>
      </w:r>
      <w:r w:rsidR="00854848">
        <w:t>X</w:t>
      </w:r>
      <w:r w:rsidR="00854848">
        <w:rPr>
          <w:rFonts w:hint="eastAsia"/>
        </w:rPr>
        <w:t xml:space="preserve">6 </w:t>
      </w:r>
      <w:r>
        <w:t>202</w:t>
      </w:r>
      <w:r w:rsidR="00854848">
        <w:rPr>
          <w:rFonts w:hint="eastAsia"/>
        </w:rPr>
        <w:t>1</w:t>
      </w:r>
      <w:r>
        <w:t>',</w:t>
      </w:r>
      <w:r w:rsidR="00854848" w:rsidRPr="00854848">
        <w:t xml:space="preserve"> </w:t>
      </w:r>
      <w:r w:rsidR="00854848">
        <w:t>'</w:t>
      </w:r>
      <w:r w:rsidR="00854848">
        <w:rPr>
          <w:rFonts w:hint="eastAsia"/>
        </w:rPr>
        <w:t>BMW</w:t>
      </w:r>
      <w:r w:rsidR="00854848">
        <w:t>'</w:t>
      </w:r>
      <w:r>
        <w:t>,'Black',</w:t>
      </w:r>
      <w:r w:rsidR="00854848">
        <w:rPr>
          <w:rFonts w:hint="eastAsia"/>
        </w:rPr>
        <w:t>5</w:t>
      </w:r>
      <w:r>
        <w:t>,</w:t>
      </w:r>
      <w:r w:rsidR="00854848">
        <w:rPr>
          <w:rFonts w:hint="eastAsia"/>
        </w:rPr>
        <w:t>6</w:t>
      </w:r>
      <w:r>
        <w:t>,</w:t>
      </w:r>
      <w:r w:rsidR="00854848">
        <w:rPr>
          <w:rFonts w:hint="eastAsia"/>
        </w:rPr>
        <w:t>5</w:t>
      </w:r>
      <w:r>
        <w:t>,</w:t>
      </w:r>
      <w:r w:rsidR="00854848" w:rsidRPr="00854848">
        <w:t xml:space="preserve"> </w:t>
      </w:r>
      <w:r w:rsidR="00854848">
        <w:t>'SUV'</w:t>
      </w:r>
      <w:r>
        <w:t>,</w:t>
      </w:r>
      <w:r w:rsidR="00854848">
        <w:rPr>
          <w:rFonts w:hint="eastAsia"/>
        </w:rPr>
        <w:t>200</w:t>
      </w:r>
      <w:r>
        <w:t>);</w:t>
      </w:r>
    </w:p>
    <w:p w14:paraId="70EAC03B" w14:textId="546A2995" w:rsidR="007D058F" w:rsidRPr="00854848" w:rsidRDefault="00854848" w:rsidP="007D058F">
      <w:r>
        <w:rPr>
          <w:noProof/>
        </w:rPr>
        <w:drawing>
          <wp:inline distT="0" distB="0" distL="0" distR="0" wp14:anchorId="07CA0A34" wp14:editId="0DAC2DF3">
            <wp:extent cx="5274310" cy="1321359"/>
            <wp:effectExtent l="0" t="0" r="254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8721" cy="1327475"/>
                    </a:xfrm>
                    <a:prstGeom prst="rect">
                      <a:avLst/>
                    </a:prstGeom>
                  </pic:spPr>
                </pic:pic>
              </a:graphicData>
            </a:graphic>
          </wp:inline>
        </w:drawing>
      </w:r>
    </w:p>
    <w:p w14:paraId="66404EDB" w14:textId="432075B8" w:rsidR="007D058F" w:rsidRDefault="007D058F" w:rsidP="007D058F"/>
    <w:p w14:paraId="4F50E909" w14:textId="77777777" w:rsidR="007A2E13" w:rsidRDefault="007A2E13" w:rsidP="007D058F"/>
    <w:p w14:paraId="032998B1" w14:textId="5DFD1A4A" w:rsidR="007D058F" w:rsidRDefault="007D058F" w:rsidP="007D058F">
      <w:r>
        <w:t>INSERT INTO CAR_STATUS (Car_Id,Avaliable)</w:t>
      </w:r>
    </w:p>
    <w:p w14:paraId="6DD3609E" w14:textId="77777777" w:rsidR="007D058F" w:rsidRDefault="007D058F" w:rsidP="007D058F">
      <w:r>
        <w:t>VALUES(001,'YES');</w:t>
      </w:r>
    </w:p>
    <w:p w14:paraId="612E6E95" w14:textId="3C34D425" w:rsidR="007D058F" w:rsidRDefault="007D058F" w:rsidP="007D058F">
      <w:r>
        <w:t>INSERT INTO CAR_STATUS (Car_Id,Avaliable)</w:t>
      </w:r>
    </w:p>
    <w:p w14:paraId="4D552B29" w14:textId="77777777" w:rsidR="007D058F" w:rsidRDefault="007D058F" w:rsidP="007D058F">
      <w:r>
        <w:lastRenderedPageBreak/>
        <w:t>VALUES(002,'YES');</w:t>
      </w:r>
    </w:p>
    <w:p w14:paraId="5765A659" w14:textId="1E441B03" w:rsidR="007D058F" w:rsidRDefault="007D058F" w:rsidP="007D058F">
      <w:r>
        <w:t xml:space="preserve">INSERT INTO CAR_STATUS </w:t>
      </w:r>
    </w:p>
    <w:p w14:paraId="39E2CCCB" w14:textId="216B84D7" w:rsidR="007D058F" w:rsidRDefault="007D058F" w:rsidP="007D058F">
      <w:r>
        <w:t>VALUES(003,'NO','11/29/2021','12/02/2021','Need to check tire');</w:t>
      </w:r>
    </w:p>
    <w:p w14:paraId="73323AC1" w14:textId="77777777" w:rsidR="007A2E13" w:rsidRDefault="007A2E13" w:rsidP="007A2E13">
      <w:r>
        <w:t xml:space="preserve">INSERT INTO CAR_STATUS </w:t>
      </w:r>
    </w:p>
    <w:p w14:paraId="34D40379" w14:textId="7B7B6AC3" w:rsidR="00854848" w:rsidRDefault="007A2E13" w:rsidP="007A2E13">
      <w:r>
        <w:t>VALUES(004,'NO','11/10/2021','12/10/2021','NULL');</w:t>
      </w:r>
    </w:p>
    <w:p w14:paraId="48BBAF94" w14:textId="6676FDFA" w:rsidR="007A2E13" w:rsidRDefault="007A2E13" w:rsidP="007A2E13">
      <w:r>
        <w:rPr>
          <w:noProof/>
        </w:rPr>
        <w:drawing>
          <wp:inline distT="0" distB="0" distL="0" distR="0" wp14:anchorId="7DFA5F92" wp14:editId="30C9A735">
            <wp:extent cx="5274310" cy="1587639"/>
            <wp:effectExtent l="0" t="0" r="254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290610" cy="1592545"/>
                    </a:xfrm>
                    <a:prstGeom prst="rect">
                      <a:avLst/>
                    </a:prstGeom>
                  </pic:spPr>
                </pic:pic>
              </a:graphicData>
            </a:graphic>
          </wp:inline>
        </w:drawing>
      </w:r>
    </w:p>
    <w:p w14:paraId="13D8A322" w14:textId="78F71615" w:rsidR="007D058F" w:rsidRDefault="007D058F" w:rsidP="007D058F"/>
    <w:p w14:paraId="3A170F74" w14:textId="21B8974E" w:rsidR="007D058F" w:rsidRDefault="007D058F" w:rsidP="007D058F"/>
    <w:p w14:paraId="4BB455A6" w14:textId="77777777" w:rsidR="004F2DF9" w:rsidRDefault="004F2DF9" w:rsidP="004F2DF9">
      <w:r>
        <w:t xml:space="preserve">INSERT INTO INVOICE </w:t>
      </w:r>
    </w:p>
    <w:p w14:paraId="60816038" w14:textId="77777777" w:rsidR="004F2DF9" w:rsidRDefault="004F2DF9" w:rsidP="004F2DF9">
      <w:r>
        <w:t>VALUES(10193,0002,'10/10/2021',001,</w:t>
      </w:r>
    </w:p>
    <w:p w14:paraId="6046AB54" w14:textId="4717360D" w:rsidR="004F2DF9" w:rsidRDefault="004F2DF9" w:rsidP="004F2DF9">
      <w:r>
        <w:t>'Two days, no discount',166.99,'10/10/2021','10/11/2021',NULL,NULL ,40.07,374.05);</w:t>
      </w:r>
    </w:p>
    <w:p w14:paraId="1227902F" w14:textId="77777777" w:rsidR="004F2DF9" w:rsidRDefault="004F2DF9" w:rsidP="004F2DF9">
      <w:r>
        <w:t xml:space="preserve">INSERT INTO INVOICE </w:t>
      </w:r>
    </w:p>
    <w:p w14:paraId="06987307" w14:textId="77777777" w:rsidR="004F2DF9" w:rsidRDefault="004F2DF9" w:rsidP="004F2DF9">
      <w:r>
        <w:t>VALUES(10195,0003,'11/10/2021',004,</w:t>
      </w:r>
    </w:p>
    <w:p w14:paraId="12D30650" w14:textId="5E5539D4" w:rsidR="004F2DF9" w:rsidRDefault="004F2DF9" w:rsidP="004F2DF9">
      <w:r>
        <w:t>'Have 10 days discount',200,'11/10/2021','12/10/2021',1111,200,720,6720);</w:t>
      </w:r>
    </w:p>
    <w:p w14:paraId="44A5D71F" w14:textId="77777777" w:rsidR="004F2DF9" w:rsidRDefault="004F2DF9" w:rsidP="004F2DF9">
      <w:r>
        <w:t xml:space="preserve">INSERT INTO INVOICE </w:t>
      </w:r>
    </w:p>
    <w:p w14:paraId="03282558" w14:textId="77777777" w:rsidR="004F2DF9" w:rsidRDefault="004F2DF9" w:rsidP="004F2DF9">
      <w:r>
        <w:t>VALUES(10198,0001,'11/29/2021',003,</w:t>
      </w:r>
    </w:p>
    <w:p w14:paraId="68CE77AD" w14:textId="362D4B3B" w:rsidR="007A2E13" w:rsidRDefault="004F2DF9" w:rsidP="004F2DF9">
      <w:r>
        <w:t>'Four days',30.99,'11/29/2021','12/02/2021',NULL,NULL ,14.87,138.83);</w:t>
      </w:r>
    </w:p>
    <w:p w14:paraId="02ABDB00" w14:textId="5BB467AD" w:rsidR="004F2DF9" w:rsidRDefault="004F2DF9" w:rsidP="004F2DF9">
      <w:r>
        <w:rPr>
          <w:rFonts w:hint="eastAsia"/>
          <w:noProof/>
        </w:rPr>
        <w:drawing>
          <wp:inline distT="0" distB="0" distL="0" distR="0" wp14:anchorId="1EB9B6D2" wp14:editId="5B5EB78C">
            <wp:extent cx="5274310" cy="1170633"/>
            <wp:effectExtent l="0" t="0" r="254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87659" cy="1173596"/>
                    </a:xfrm>
                    <a:prstGeom prst="rect">
                      <a:avLst/>
                    </a:prstGeom>
                  </pic:spPr>
                </pic:pic>
              </a:graphicData>
            </a:graphic>
          </wp:inline>
        </w:drawing>
      </w:r>
    </w:p>
    <w:p w14:paraId="32FA2E51" w14:textId="4C4ED3C8" w:rsidR="004F2DF9" w:rsidRDefault="004F2DF9">
      <w:r>
        <w:br w:type="page"/>
      </w:r>
    </w:p>
    <w:p w14:paraId="071F724E" w14:textId="6CD7F804" w:rsidR="004F2DF9" w:rsidRDefault="00C375F6" w:rsidP="004F2DF9">
      <w:pPr>
        <w:rPr>
          <w:sz w:val="36"/>
          <w:szCs w:val="36"/>
        </w:rPr>
      </w:pPr>
      <w:r w:rsidRPr="00C375F6">
        <w:rPr>
          <w:rFonts w:hint="eastAsia"/>
          <w:sz w:val="36"/>
          <w:szCs w:val="36"/>
        </w:rPr>
        <w:lastRenderedPageBreak/>
        <w:t>U</w:t>
      </w:r>
      <w:r w:rsidRPr="00C375F6">
        <w:rPr>
          <w:sz w:val="36"/>
          <w:szCs w:val="36"/>
        </w:rPr>
        <w:t>pdate queries on two table</w:t>
      </w:r>
    </w:p>
    <w:p w14:paraId="34529E1A" w14:textId="1FA38295" w:rsidR="00F522CD" w:rsidRPr="00CC2AEE" w:rsidRDefault="00CC2AEE" w:rsidP="004F2DF9">
      <w:pPr>
        <w:rPr>
          <w:sz w:val="24"/>
          <w:szCs w:val="24"/>
        </w:rPr>
      </w:pPr>
      <w:r w:rsidRPr="00CC2AEE">
        <w:rPr>
          <w:rFonts w:hint="eastAsia"/>
          <w:sz w:val="24"/>
          <w:szCs w:val="24"/>
        </w:rPr>
        <w:t>C</w:t>
      </w:r>
      <w:r w:rsidRPr="00CC2AEE">
        <w:rPr>
          <w:sz w:val="24"/>
          <w:szCs w:val="24"/>
        </w:rPr>
        <w:t>USTOMER_INFO table</w:t>
      </w:r>
    </w:p>
    <w:p w14:paraId="61B1EBE9" w14:textId="3A6B054D" w:rsidR="00C375F6" w:rsidRDefault="00C375F6" w:rsidP="004F2DF9">
      <w:r>
        <w:rPr>
          <w:rFonts w:hint="eastAsia"/>
          <w:noProof/>
        </w:rPr>
        <w:drawing>
          <wp:inline distT="0" distB="0" distL="0" distR="0" wp14:anchorId="6288E045" wp14:editId="42BBD1C3">
            <wp:extent cx="5274310" cy="1266093"/>
            <wp:effectExtent l="0" t="0" r="254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7832" cy="1266938"/>
                    </a:xfrm>
                    <a:prstGeom prst="rect">
                      <a:avLst/>
                    </a:prstGeom>
                  </pic:spPr>
                </pic:pic>
              </a:graphicData>
            </a:graphic>
          </wp:inline>
        </w:drawing>
      </w:r>
    </w:p>
    <w:p w14:paraId="36B71E2F" w14:textId="482360A9" w:rsidR="00C375F6" w:rsidRDefault="00C375F6" w:rsidP="004F2DF9">
      <w:r>
        <w:rPr>
          <w:rFonts w:hint="eastAsia"/>
          <w:noProof/>
        </w:rPr>
        <w:drawing>
          <wp:inline distT="0" distB="0" distL="0" distR="0" wp14:anchorId="38C53591" wp14:editId="1A29053A">
            <wp:extent cx="5274310" cy="1050053"/>
            <wp:effectExtent l="0" t="0" r="254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93982" cy="1053969"/>
                    </a:xfrm>
                    <a:prstGeom prst="rect">
                      <a:avLst/>
                    </a:prstGeom>
                  </pic:spPr>
                </pic:pic>
              </a:graphicData>
            </a:graphic>
          </wp:inline>
        </w:drawing>
      </w:r>
    </w:p>
    <w:p w14:paraId="10400AD7" w14:textId="7798785F" w:rsidR="00C375F6" w:rsidRDefault="00F522CD" w:rsidP="004F2DF9">
      <w:r>
        <w:rPr>
          <w:rFonts w:hint="eastAsia"/>
          <w:noProof/>
        </w:rPr>
        <w:drawing>
          <wp:inline distT="0" distB="0" distL="0" distR="0" wp14:anchorId="6C5DC927" wp14:editId="35E2A6E9">
            <wp:extent cx="5273510" cy="1090246"/>
            <wp:effectExtent l="0" t="0" r="3810" b="0"/>
            <wp:docPr id="14" name="Picture 1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ckground patter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89911" cy="1093637"/>
                    </a:xfrm>
                    <a:prstGeom prst="rect">
                      <a:avLst/>
                    </a:prstGeom>
                  </pic:spPr>
                </pic:pic>
              </a:graphicData>
            </a:graphic>
          </wp:inline>
        </w:drawing>
      </w:r>
    </w:p>
    <w:p w14:paraId="4004ABFE" w14:textId="5ED54593" w:rsidR="00F522CD" w:rsidRDefault="00F522CD" w:rsidP="004F2DF9">
      <w:pPr>
        <w:rPr>
          <w:sz w:val="24"/>
          <w:szCs w:val="24"/>
        </w:rPr>
      </w:pPr>
      <w:r w:rsidRPr="00F522CD">
        <w:rPr>
          <w:rFonts w:hint="eastAsia"/>
          <w:sz w:val="24"/>
          <w:szCs w:val="24"/>
        </w:rPr>
        <w:t>C</w:t>
      </w:r>
      <w:r>
        <w:rPr>
          <w:sz w:val="24"/>
          <w:szCs w:val="24"/>
        </w:rPr>
        <w:t>AR_INFO table</w:t>
      </w:r>
    </w:p>
    <w:p w14:paraId="36DB0221" w14:textId="4DB73591" w:rsidR="00CC2AEE" w:rsidRDefault="00CC2AEE" w:rsidP="004F2DF9">
      <w:pPr>
        <w:rPr>
          <w:sz w:val="24"/>
          <w:szCs w:val="24"/>
        </w:rPr>
      </w:pPr>
      <w:r>
        <w:rPr>
          <w:rFonts w:hint="eastAsia"/>
          <w:noProof/>
          <w:sz w:val="24"/>
          <w:szCs w:val="24"/>
        </w:rPr>
        <w:drawing>
          <wp:inline distT="0" distB="0" distL="0" distR="0" wp14:anchorId="4200D1CC" wp14:editId="642CF024">
            <wp:extent cx="5274310" cy="1045029"/>
            <wp:effectExtent l="0" t="0" r="2540" b="3175"/>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84237" cy="1046996"/>
                    </a:xfrm>
                    <a:prstGeom prst="rect">
                      <a:avLst/>
                    </a:prstGeom>
                  </pic:spPr>
                </pic:pic>
              </a:graphicData>
            </a:graphic>
          </wp:inline>
        </w:drawing>
      </w:r>
    </w:p>
    <w:p w14:paraId="088EE794" w14:textId="3EB2DC4F" w:rsidR="00CC2AEE" w:rsidRDefault="00CC2AEE" w:rsidP="004F2DF9">
      <w:pPr>
        <w:rPr>
          <w:sz w:val="24"/>
          <w:szCs w:val="24"/>
        </w:rPr>
      </w:pPr>
      <w:r>
        <w:rPr>
          <w:rFonts w:hint="eastAsia"/>
          <w:noProof/>
          <w:sz w:val="24"/>
          <w:szCs w:val="24"/>
        </w:rPr>
        <w:drawing>
          <wp:inline distT="0" distB="0" distL="0" distR="0" wp14:anchorId="28D650D7" wp14:editId="3D2E3BB0">
            <wp:extent cx="5267774" cy="1110343"/>
            <wp:effectExtent l="0" t="0" r="0" b="0"/>
            <wp:docPr id="16" name="Picture 16"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background patter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9584" cy="1123371"/>
                    </a:xfrm>
                    <a:prstGeom prst="rect">
                      <a:avLst/>
                    </a:prstGeom>
                  </pic:spPr>
                </pic:pic>
              </a:graphicData>
            </a:graphic>
          </wp:inline>
        </w:drawing>
      </w:r>
    </w:p>
    <w:p w14:paraId="18E411F2" w14:textId="38E23DC8" w:rsidR="003660DE" w:rsidRPr="003660DE" w:rsidRDefault="008E1C56" w:rsidP="003660DE">
      <w:pPr>
        <w:rPr>
          <w:sz w:val="24"/>
          <w:szCs w:val="24"/>
        </w:rPr>
      </w:pPr>
      <w:r>
        <w:rPr>
          <w:rFonts w:hint="eastAsia"/>
          <w:noProof/>
          <w:sz w:val="24"/>
          <w:szCs w:val="24"/>
        </w:rPr>
        <w:drawing>
          <wp:inline distT="0" distB="0" distL="0" distR="0" wp14:anchorId="3F46D816" wp14:editId="717755E2">
            <wp:extent cx="5274310" cy="1115367"/>
            <wp:effectExtent l="0" t="0" r="2540" b="8890"/>
            <wp:docPr id="17" name="Picture 17"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background patter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86944" cy="1118039"/>
                    </a:xfrm>
                    <a:prstGeom prst="rect">
                      <a:avLst/>
                    </a:prstGeom>
                  </pic:spPr>
                </pic:pic>
              </a:graphicData>
            </a:graphic>
          </wp:inline>
        </w:drawing>
      </w:r>
    </w:p>
    <w:p w14:paraId="00913E2B" w14:textId="22DD0C25" w:rsidR="003660DE" w:rsidRDefault="003660DE" w:rsidP="003660DE">
      <w:pPr>
        <w:widowControl w:val="0"/>
        <w:autoSpaceDE w:val="0"/>
        <w:autoSpaceDN w:val="0"/>
        <w:adjustRightInd w:val="0"/>
        <w:spacing w:after="0" w:line="240" w:lineRule="auto"/>
        <w:rPr>
          <w:rFonts w:ascii="Times New Roman" w:hAnsi="Times New Roman" w:cs="Times New Roman"/>
          <w:color w:val="000000"/>
          <w:sz w:val="36"/>
          <w:szCs w:val="36"/>
        </w:rPr>
      </w:pPr>
      <w:r w:rsidRPr="003660DE">
        <w:rPr>
          <w:rFonts w:ascii="Times New Roman" w:hAnsi="Times New Roman" w:cs="Times New Roman"/>
          <w:color w:val="000000"/>
          <w:sz w:val="36"/>
          <w:szCs w:val="36"/>
        </w:rPr>
        <w:lastRenderedPageBreak/>
        <w:t xml:space="preserve">Delete queries on two tables </w:t>
      </w:r>
    </w:p>
    <w:p w14:paraId="1527B538" w14:textId="5750B614" w:rsidR="00936C09" w:rsidRPr="00936C09" w:rsidRDefault="00936C09" w:rsidP="003660DE">
      <w:pPr>
        <w:widowControl w:val="0"/>
        <w:autoSpaceDE w:val="0"/>
        <w:autoSpaceDN w:val="0"/>
        <w:adjustRightInd w:val="0"/>
        <w:spacing w:after="0" w:line="240" w:lineRule="auto"/>
        <w:rPr>
          <w:rFonts w:ascii="Times New Roman" w:hAnsi="Times New Roman" w:cs="Times New Roman"/>
          <w:color w:val="000000"/>
          <w:sz w:val="28"/>
          <w:szCs w:val="28"/>
        </w:rPr>
      </w:pPr>
      <w:r w:rsidRPr="00936C09">
        <w:rPr>
          <w:rFonts w:ascii="Times New Roman" w:hAnsi="Times New Roman" w:cs="Times New Roman"/>
          <w:color w:val="000000"/>
          <w:sz w:val="28"/>
          <w:szCs w:val="28"/>
        </w:rPr>
        <w:t>Promotion table</w:t>
      </w:r>
    </w:p>
    <w:p w14:paraId="3421E51D" w14:textId="21B93D6F" w:rsidR="003660DE" w:rsidRDefault="00BD757F" w:rsidP="004F2DF9">
      <w:pPr>
        <w:rPr>
          <w:sz w:val="24"/>
          <w:szCs w:val="24"/>
          <w:lang w:val="en-CA"/>
        </w:rPr>
      </w:pPr>
      <w:r>
        <w:rPr>
          <w:noProof/>
          <w:sz w:val="24"/>
          <w:szCs w:val="24"/>
          <w:lang w:val="en-CA"/>
        </w:rPr>
        <w:drawing>
          <wp:inline distT="0" distB="0" distL="0" distR="0" wp14:anchorId="7DFE0A52" wp14:editId="427A471A">
            <wp:extent cx="6097902" cy="1561514"/>
            <wp:effectExtent l="0" t="0" r="0" b="635"/>
            <wp:docPr id="2" name="Picture 2"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background patter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09269" cy="1590032"/>
                    </a:xfrm>
                    <a:prstGeom prst="rect">
                      <a:avLst/>
                    </a:prstGeom>
                  </pic:spPr>
                </pic:pic>
              </a:graphicData>
            </a:graphic>
          </wp:inline>
        </w:drawing>
      </w:r>
    </w:p>
    <w:p w14:paraId="5A76877E" w14:textId="74AB8C13" w:rsidR="00936C09" w:rsidRDefault="00936C09" w:rsidP="004F2DF9">
      <w:pPr>
        <w:rPr>
          <w:sz w:val="24"/>
          <w:szCs w:val="24"/>
          <w:lang w:val="en-CA"/>
        </w:rPr>
      </w:pPr>
    </w:p>
    <w:p w14:paraId="74299AF4" w14:textId="65F799CF" w:rsidR="002D0139" w:rsidRDefault="002D0139" w:rsidP="004F2DF9">
      <w:pPr>
        <w:rPr>
          <w:sz w:val="24"/>
          <w:szCs w:val="24"/>
          <w:lang w:val="en-CA"/>
        </w:rPr>
      </w:pPr>
      <w:r w:rsidRPr="002D0139">
        <w:rPr>
          <w:sz w:val="24"/>
          <w:szCs w:val="24"/>
          <w:lang w:val="en-CA"/>
        </w:rPr>
        <w:t>CUSTOMER_INFO</w:t>
      </w:r>
      <w:r>
        <w:rPr>
          <w:sz w:val="24"/>
          <w:szCs w:val="24"/>
          <w:lang w:val="en-CA"/>
        </w:rPr>
        <w:t xml:space="preserve"> table</w:t>
      </w:r>
    </w:p>
    <w:p w14:paraId="5D196E05" w14:textId="66D49455" w:rsidR="00936C09" w:rsidRDefault="002D0139" w:rsidP="004F2DF9">
      <w:pPr>
        <w:rPr>
          <w:sz w:val="24"/>
          <w:szCs w:val="24"/>
          <w:lang w:val="en-CA"/>
        </w:rPr>
      </w:pPr>
      <w:r>
        <w:rPr>
          <w:rFonts w:hint="eastAsia"/>
          <w:noProof/>
          <w:sz w:val="24"/>
          <w:szCs w:val="24"/>
          <w:lang w:val="en-CA"/>
        </w:rPr>
        <w:drawing>
          <wp:inline distT="0" distB="0" distL="0" distR="0" wp14:anchorId="3DDCC899" wp14:editId="3C0A5D56">
            <wp:extent cx="6179465" cy="1244991"/>
            <wp:effectExtent l="0" t="0" r="0" b="0"/>
            <wp:docPr id="3" name="Picture 3" descr="Graphical user interface, application,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31062" cy="1275534"/>
                    </a:xfrm>
                    <a:prstGeom prst="rect">
                      <a:avLst/>
                    </a:prstGeom>
                  </pic:spPr>
                </pic:pic>
              </a:graphicData>
            </a:graphic>
          </wp:inline>
        </w:drawing>
      </w:r>
    </w:p>
    <w:p w14:paraId="50E6D237" w14:textId="3005E124" w:rsidR="00B331A8" w:rsidRDefault="00B331A8">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5F33C624" w14:textId="62E6BC57" w:rsidR="00BB39FB" w:rsidRPr="00BB39FB" w:rsidRDefault="00B331A8" w:rsidP="00B331A8">
      <w:pPr>
        <w:widowControl w:val="0"/>
        <w:autoSpaceDE w:val="0"/>
        <w:autoSpaceDN w:val="0"/>
        <w:adjustRightInd w:val="0"/>
        <w:spacing w:after="0" w:line="240" w:lineRule="auto"/>
        <w:rPr>
          <w:rFonts w:ascii="Times New Roman" w:hAnsi="Times New Roman" w:cs="Times New Roman"/>
          <w:b/>
          <w:bCs/>
          <w:color w:val="000000"/>
          <w:sz w:val="36"/>
          <w:szCs w:val="36"/>
        </w:rPr>
      </w:pPr>
      <w:r w:rsidRPr="00B331A8">
        <w:rPr>
          <w:rFonts w:ascii="Times New Roman" w:hAnsi="Times New Roman" w:cs="Times New Roman"/>
          <w:b/>
          <w:bCs/>
          <w:color w:val="000000"/>
          <w:sz w:val="36"/>
          <w:szCs w:val="36"/>
        </w:rPr>
        <w:lastRenderedPageBreak/>
        <w:t xml:space="preserve">Queries(Select Queries with results) </w:t>
      </w:r>
    </w:p>
    <w:p w14:paraId="421B6531" w14:textId="597354BB" w:rsidR="00B331A8" w:rsidRPr="00B331A8" w:rsidRDefault="00E2194D" w:rsidP="00B331A8">
      <w:pPr>
        <w:widowControl w:val="0"/>
        <w:autoSpaceDE w:val="0"/>
        <w:autoSpaceDN w:val="0"/>
        <w:adjustRightInd w:val="0"/>
        <w:spacing w:after="0" w:line="240" w:lineRule="auto"/>
        <w:rPr>
          <w:rFonts w:ascii="Times New Roman" w:hAnsi="Times New Roman" w:cs="Times New Roman"/>
          <w:color w:val="000000"/>
          <w:sz w:val="18"/>
          <w:szCs w:val="18"/>
        </w:rPr>
      </w:pPr>
      <w:r w:rsidRPr="00BB39FB">
        <w:rPr>
          <w:rFonts w:ascii="Times New Roman" w:hAnsi="Times New Roman" w:cs="Times New Roman"/>
          <w:color w:val="000000"/>
          <w:sz w:val="24"/>
          <w:szCs w:val="24"/>
        </w:rPr>
        <w:t>(</w:t>
      </w:r>
      <w:r w:rsidR="00BB39FB">
        <w:rPr>
          <w:rFonts w:ascii="Times New Roman" w:hAnsi="Times New Roman" w:cs="Times New Roman"/>
          <w:color w:val="000000"/>
          <w:sz w:val="24"/>
          <w:szCs w:val="24"/>
        </w:rPr>
        <w:t>Please z</w:t>
      </w:r>
      <w:r w:rsidRPr="00BB39FB">
        <w:rPr>
          <w:rFonts w:ascii="Times New Roman" w:hAnsi="Times New Roman" w:cs="Times New Roman"/>
          <w:color w:val="000000"/>
          <w:sz w:val="24"/>
          <w:szCs w:val="24"/>
        </w:rPr>
        <w:t>oom in 130% for seeing queries clearly)</w:t>
      </w:r>
    </w:p>
    <w:p w14:paraId="5AC3B5C4" w14:textId="0085D7E3" w:rsidR="00B331A8" w:rsidRDefault="00B331A8" w:rsidP="00B331A8">
      <w:pPr>
        <w:pStyle w:val="Default"/>
        <w:numPr>
          <w:ilvl w:val="0"/>
          <w:numId w:val="3"/>
        </w:numPr>
        <w:rPr>
          <w:sz w:val="24"/>
        </w:rPr>
      </w:pPr>
      <w:r w:rsidRPr="00B331A8">
        <w:rPr>
          <w:sz w:val="24"/>
        </w:rPr>
        <w:t xml:space="preserve"> A select query that extracts all fields in a table.</w:t>
      </w:r>
    </w:p>
    <w:p w14:paraId="4A5E5CB5" w14:textId="05DE98B3" w:rsidR="00B331A8" w:rsidRPr="00B331A8" w:rsidRDefault="00B331A8" w:rsidP="00B331A8">
      <w:pPr>
        <w:pStyle w:val="Default"/>
        <w:ind w:left="360"/>
        <w:rPr>
          <w:sz w:val="24"/>
        </w:rPr>
      </w:pPr>
      <w:r>
        <w:rPr>
          <w:noProof/>
          <w:sz w:val="24"/>
        </w:rPr>
        <w:drawing>
          <wp:inline distT="0" distB="0" distL="0" distR="0" wp14:anchorId="4794C399" wp14:editId="459F6B56">
            <wp:extent cx="5992853" cy="1787770"/>
            <wp:effectExtent l="0" t="0" r="8255" b="317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59110" cy="1807536"/>
                    </a:xfrm>
                    <a:prstGeom prst="rect">
                      <a:avLst/>
                    </a:prstGeom>
                  </pic:spPr>
                </pic:pic>
              </a:graphicData>
            </a:graphic>
          </wp:inline>
        </w:drawing>
      </w:r>
    </w:p>
    <w:p w14:paraId="044B5D92" w14:textId="29B7DFE8" w:rsidR="002D0139" w:rsidRDefault="00B331A8" w:rsidP="00B331A8">
      <w:pPr>
        <w:pStyle w:val="ListParagraph"/>
        <w:numPr>
          <w:ilvl w:val="0"/>
          <w:numId w:val="3"/>
        </w:numPr>
        <w:ind w:leftChars="0"/>
        <w:rPr>
          <w:sz w:val="24"/>
          <w:szCs w:val="24"/>
        </w:rPr>
      </w:pPr>
      <w:r w:rsidRPr="00B331A8">
        <w:rPr>
          <w:sz w:val="24"/>
          <w:szCs w:val="24"/>
        </w:rPr>
        <w:t>A select query that extracts specific fields in a table.</w:t>
      </w:r>
    </w:p>
    <w:p w14:paraId="0E1582DB" w14:textId="762BFC1C" w:rsidR="00B331A8" w:rsidRDefault="009F1AF9" w:rsidP="00B331A8">
      <w:pPr>
        <w:pStyle w:val="ListParagraph"/>
        <w:ind w:leftChars="0" w:left="360"/>
        <w:rPr>
          <w:sz w:val="24"/>
          <w:szCs w:val="24"/>
        </w:rPr>
      </w:pPr>
      <w:r>
        <w:rPr>
          <w:rFonts w:hint="eastAsia"/>
          <w:noProof/>
          <w:sz w:val="24"/>
          <w:szCs w:val="24"/>
        </w:rPr>
        <w:drawing>
          <wp:inline distT="0" distB="0" distL="0" distR="0" wp14:anchorId="1073B469" wp14:editId="1FA250B4">
            <wp:extent cx="6003367" cy="1559169"/>
            <wp:effectExtent l="0" t="0" r="0" b="317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37668" cy="1568077"/>
                    </a:xfrm>
                    <a:prstGeom prst="rect">
                      <a:avLst/>
                    </a:prstGeom>
                  </pic:spPr>
                </pic:pic>
              </a:graphicData>
            </a:graphic>
          </wp:inline>
        </w:drawing>
      </w:r>
    </w:p>
    <w:p w14:paraId="54A27F78" w14:textId="24B6EC2E" w:rsidR="00A007EE" w:rsidRDefault="009F1AF9" w:rsidP="00A007EE">
      <w:pPr>
        <w:pStyle w:val="ListParagraph"/>
        <w:numPr>
          <w:ilvl w:val="0"/>
          <w:numId w:val="3"/>
        </w:numPr>
        <w:ind w:leftChars="0"/>
        <w:rPr>
          <w:sz w:val="24"/>
          <w:szCs w:val="24"/>
        </w:rPr>
      </w:pPr>
      <w:r w:rsidRPr="009F1AF9">
        <w:rPr>
          <w:sz w:val="24"/>
          <w:szCs w:val="24"/>
        </w:rPr>
        <w:t>A select query that extract fields from two or more tables and uses a condition to filter query results.</w:t>
      </w:r>
    </w:p>
    <w:p w14:paraId="52C711DB" w14:textId="74EED4D5" w:rsidR="00BB39FB" w:rsidRDefault="00A007EE" w:rsidP="00084861">
      <w:pPr>
        <w:pStyle w:val="ListParagraph"/>
        <w:ind w:leftChars="0" w:left="360"/>
        <w:rPr>
          <w:sz w:val="24"/>
          <w:szCs w:val="24"/>
        </w:rPr>
      </w:pPr>
      <w:r>
        <w:rPr>
          <w:rFonts w:hint="eastAsia"/>
          <w:noProof/>
          <w:sz w:val="24"/>
          <w:szCs w:val="24"/>
        </w:rPr>
        <w:drawing>
          <wp:inline distT="0" distB="0" distL="0" distR="0" wp14:anchorId="292D392D" wp14:editId="400F6E49">
            <wp:extent cx="5996896" cy="1535723"/>
            <wp:effectExtent l="0" t="0" r="4445" b="762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82239" cy="1557578"/>
                    </a:xfrm>
                    <a:prstGeom prst="rect">
                      <a:avLst/>
                    </a:prstGeom>
                  </pic:spPr>
                </pic:pic>
              </a:graphicData>
            </a:graphic>
          </wp:inline>
        </w:drawing>
      </w:r>
    </w:p>
    <w:p w14:paraId="165278BE" w14:textId="4360F1E4" w:rsidR="00A007EE" w:rsidRPr="00BB39FB" w:rsidRDefault="00BB39FB" w:rsidP="00BB39FB">
      <w:pPr>
        <w:rPr>
          <w:sz w:val="24"/>
          <w:szCs w:val="24"/>
        </w:rPr>
      </w:pPr>
      <w:r>
        <w:rPr>
          <w:sz w:val="24"/>
          <w:szCs w:val="24"/>
        </w:rPr>
        <w:br w:type="page"/>
      </w:r>
    </w:p>
    <w:p w14:paraId="7FFD75C7" w14:textId="32B0FCB1" w:rsidR="00A007EE" w:rsidRPr="00A007EE" w:rsidRDefault="00A007EE" w:rsidP="00A007EE">
      <w:pPr>
        <w:pStyle w:val="ListParagraph"/>
        <w:numPr>
          <w:ilvl w:val="0"/>
          <w:numId w:val="3"/>
        </w:numPr>
        <w:ind w:leftChars="0"/>
        <w:rPr>
          <w:sz w:val="24"/>
          <w:szCs w:val="24"/>
        </w:rPr>
      </w:pPr>
      <w:r w:rsidRPr="00A007EE">
        <w:rPr>
          <w:sz w:val="24"/>
          <w:szCs w:val="24"/>
        </w:rPr>
        <w:lastRenderedPageBreak/>
        <w:t>A select query that extracts fields from two or more tables and uses a pattern search as a filter</w:t>
      </w:r>
    </w:p>
    <w:p w14:paraId="7B619D1F" w14:textId="4F8FF996" w:rsidR="00A007EE" w:rsidRDefault="00084861" w:rsidP="00A007EE">
      <w:pPr>
        <w:pStyle w:val="ListParagraph"/>
        <w:ind w:leftChars="0" w:left="360"/>
        <w:rPr>
          <w:sz w:val="24"/>
          <w:szCs w:val="24"/>
        </w:rPr>
      </w:pPr>
      <w:r>
        <w:rPr>
          <w:rFonts w:hint="eastAsia"/>
          <w:noProof/>
          <w:sz w:val="24"/>
          <w:szCs w:val="24"/>
        </w:rPr>
        <w:drawing>
          <wp:inline distT="0" distB="0" distL="0" distR="0" wp14:anchorId="0304815E" wp14:editId="78E6A6E9">
            <wp:extent cx="5712390" cy="1817077"/>
            <wp:effectExtent l="0" t="0" r="3175" b="0"/>
            <wp:docPr id="20" name="Picture 20" descr="A picture containing text, indoor, screensho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indoor, screenshot, electronic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11254" cy="1848525"/>
                    </a:xfrm>
                    <a:prstGeom prst="rect">
                      <a:avLst/>
                    </a:prstGeom>
                  </pic:spPr>
                </pic:pic>
              </a:graphicData>
            </a:graphic>
          </wp:inline>
        </w:drawing>
      </w:r>
    </w:p>
    <w:p w14:paraId="46F3EE43" w14:textId="542B52F4" w:rsidR="00C34600" w:rsidRDefault="00C34600" w:rsidP="00C34600">
      <w:pPr>
        <w:pStyle w:val="ListParagraph"/>
        <w:numPr>
          <w:ilvl w:val="0"/>
          <w:numId w:val="3"/>
        </w:numPr>
        <w:ind w:leftChars="0"/>
        <w:rPr>
          <w:sz w:val="24"/>
          <w:szCs w:val="24"/>
        </w:rPr>
      </w:pPr>
      <w:r w:rsidRPr="00C34600">
        <w:rPr>
          <w:sz w:val="24"/>
          <w:szCs w:val="24"/>
        </w:rPr>
        <w:t>Two select queries that demonstrates the use of group by with aggregate functions</w:t>
      </w:r>
    </w:p>
    <w:p w14:paraId="1D1A359B" w14:textId="753F8E14" w:rsidR="00C34600" w:rsidRDefault="00892622" w:rsidP="00892622">
      <w:pPr>
        <w:pStyle w:val="ListParagraph"/>
        <w:ind w:leftChars="0" w:left="360"/>
        <w:rPr>
          <w:sz w:val="24"/>
          <w:szCs w:val="24"/>
        </w:rPr>
      </w:pPr>
      <w:r>
        <w:rPr>
          <w:rFonts w:hint="eastAsia"/>
          <w:noProof/>
          <w:sz w:val="24"/>
          <w:szCs w:val="24"/>
        </w:rPr>
        <w:drawing>
          <wp:inline distT="0" distB="0" distL="0" distR="0" wp14:anchorId="29B39258" wp14:editId="44B6011E">
            <wp:extent cx="5421155" cy="1893277"/>
            <wp:effectExtent l="0" t="0" r="8255" b="0"/>
            <wp:docPr id="21" name="Picture 2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background patter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65225" cy="1908668"/>
                    </a:xfrm>
                    <a:prstGeom prst="rect">
                      <a:avLst/>
                    </a:prstGeom>
                  </pic:spPr>
                </pic:pic>
              </a:graphicData>
            </a:graphic>
          </wp:inline>
        </w:drawing>
      </w:r>
    </w:p>
    <w:p w14:paraId="223A7E04" w14:textId="4FE0377F" w:rsidR="00BB39FB" w:rsidRDefault="003C2B28" w:rsidP="003C2B28">
      <w:pPr>
        <w:pStyle w:val="ListParagraph"/>
        <w:ind w:leftChars="0" w:left="360"/>
        <w:rPr>
          <w:sz w:val="24"/>
          <w:szCs w:val="24"/>
        </w:rPr>
      </w:pPr>
      <w:r>
        <w:rPr>
          <w:rFonts w:hint="eastAsia"/>
          <w:noProof/>
          <w:sz w:val="24"/>
          <w:szCs w:val="24"/>
        </w:rPr>
        <w:drawing>
          <wp:inline distT="0" distB="0" distL="0" distR="0" wp14:anchorId="527045B8" wp14:editId="73D9B84D">
            <wp:extent cx="5404485" cy="2145323"/>
            <wp:effectExtent l="0" t="0" r="5715" b="7620"/>
            <wp:docPr id="22" name="Picture 2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 screen&#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43941" cy="2160985"/>
                    </a:xfrm>
                    <a:prstGeom prst="rect">
                      <a:avLst/>
                    </a:prstGeom>
                  </pic:spPr>
                </pic:pic>
              </a:graphicData>
            </a:graphic>
          </wp:inline>
        </w:drawing>
      </w:r>
    </w:p>
    <w:p w14:paraId="74AA99EE" w14:textId="2FF25347" w:rsidR="00892622" w:rsidRPr="00BB39FB" w:rsidRDefault="00BB39FB" w:rsidP="00BB39FB">
      <w:pPr>
        <w:rPr>
          <w:sz w:val="24"/>
          <w:szCs w:val="24"/>
        </w:rPr>
      </w:pPr>
      <w:r>
        <w:rPr>
          <w:sz w:val="24"/>
          <w:szCs w:val="24"/>
        </w:rPr>
        <w:br w:type="page"/>
      </w:r>
    </w:p>
    <w:p w14:paraId="67742847" w14:textId="710F2520" w:rsidR="003C2B28" w:rsidRDefault="0046165E" w:rsidP="00C34600">
      <w:pPr>
        <w:pStyle w:val="ListParagraph"/>
        <w:numPr>
          <w:ilvl w:val="0"/>
          <w:numId w:val="3"/>
        </w:numPr>
        <w:ind w:leftChars="0"/>
        <w:rPr>
          <w:sz w:val="24"/>
          <w:szCs w:val="24"/>
        </w:rPr>
      </w:pPr>
      <w:r w:rsidRPr="0046165E">
        <w:rPr>
          <w:sz w:val="24"/>
          <w:szCs w:val="24"/>
        </w:rPr>
        <w:lastRenderedPageBreak/>
        <w:t>A select query that demonstrates the use of group by with having clause and sorts the data in a descending format.</w:t>
      </w:r>
    </w:p>
    <w:p w14:paraId="6D10296B" w14:textId="12ECAAD1" w:rsidR="0046165E" w:rsidRDefault="0046165E" w:rsidP="0046165E">
      <w:pPr>
        <w:pStyle w:val="ListParagraph"/>
        <w:ind w:leftChars="0" w:left="360"/>
        <w:rPr>
          <w:sz w:val="24"/>
          <w:szCs w:val="24"/>
        </w:rPr>
      </w:pPr>
      <w:r>
        <w:rPr>
          <w:rFonts w:hint="eastAsia"/>
          <w:noProof/>
          <w:sz w:val="24"/>
          <w:szCs w:val="24"/>
        </w:rPr>
        <w:drawing>
          <wp:inline distT="0" distB="0" distL="0" distR="0" wp14:anchorId="638DC718" wp14:editId="2D398694">
            <wp:extent cx="5622190" cy="1772530"/>
            <wp:effectExtent l="0" t="0" r="0" b="0"/>
            <wp:docPr id="23" name="Picture 23"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creensho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49928" cy="1781275"/>
                    </a:xfrm>
                    <a:prstGeom prst="rect">
                      <a:avLst/>
                    </a:prstGeom>
                  </pic:spPr>
                </pic:pic>
              </a:graphicData>
            </a:graphic>
          </wp:inline>
        </w:drawing>
      </w:r>
    </w:p>
    <w:p w14:paraId="1C61DF9B" w14:textId="3F849051" w:rsidR="0046165E" w:rsidRDefault="0046165E" w:rsidP="00C34600">
      <w:pPr>
        <w:pStyle w:val="ListParagraph"/>
        <w:numPr>
          <w:ilvl w:val="0"/>
          <w:numId w:val="3"/>
        </w:numPr>
        <w:ind w:leftChars="0"/>
        <w:rPr>
          <w:sz w:val="24"/>
          <w:szCs w:val="24"/>
        </w:rPr>
      </w:pPr>
      <w:r w:rsidRPr="0046165E">
        <w:rPr>
          <w:sz w:val="24"/>
          <w:szCs w:val="24"/>
        </w:rPr>
        <w:t>A select query that utilizes a subquery</w:t>
      </w:r>
      <w:r w:rsidR="00E2194D">
        <w:rPr>
          <w:rFonts w:hint="eastAsia"/>
          <w:sz w:val="24"/>
          <w:szCs w:val="24"/>
        </w:rPr>
        <w:t>.</w:t>
      </w:r>
      <w:r w:rsidR="00E2194D">
        <w:rPr>
          <w:sz w:val="24"/>
          <w:szCs w:val="24"/>
        </w:rPr>
        <w:t xml:space="preserve"> </w:t>
      </w:r>
    </w:p>
    <w:p w14:paraId="0B9DB075" w14:textId="5F7E43BF" w:rsidR="0046165E" w:rsidRPr="00C34600" w:rsidRDefault="00E2194D" w:rsidP="00E2194D">
      <w:pPr>
        <w:pStyle w:val="ListParagraph"/>
        <w:ind w:leftChars="0" w:left="360"/>
        <w:rPr>
          <w:sz w:val="24"/>
          <w:szCs w:val="24"/>
        </w:rPr>
      </w:pPr>
      <w:r>
        <w:rPr>
          <w:rFonts w:hint="eastAsia"/>
          <w:noProof/>
          <w:sz w:val="24"/>
          <w:szCs w:val="24"/>
        </w:rPr>
        <w:drawing>
          <wp:inline distT="0" distB="0" distL="0" distR="0" wp14:anchorId="09F9E8BB" wp14:editId="46F65971">
            <wp:extent cx="5619500" cy="1725998"/>
            <wp:effectExtent l="0" t="0" r="635" b="7620"/>
            <wp:docPr id="24" name="Picture 24"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screen&#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77930" cy="1743944"/>
                    </a:xfrm>
                    <a:prstGeom prst="rect">
                      <a:avLst/>
                    </a:prstGeom>
                  </pic:spPr>
                </pic:pic>
              </a:graphicData>
            </a:graphic>
          </wp:inline>
        </w:drawing>
      </w:r>
    </w:p>
    <w:sectPr w:rsidR="0046165E" w:rsidRPr="00C34600">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560FD"/>
    <w:multiLevelType w:val="hybridMultilevel"/>
    <w:tmpl w:val="2D0CAEF4"/>
    <w:lvl w:ilvl="0" w:tplc="7C7C029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C9237AC"/>
    <w:multiLevelType w:val="hybridMultilevel"/>
    <w:tmpl w:val="5B0C4F62"/>
    <w:lvl w:ilvl="0" w:tplc="D93091B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B781ECA"/>
    <w:multiLevelType w:val="hybridMultilevel"/>
    <w:tmpl w:val="C472C8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1717008164">
    <w:abstractNumId w:val="0"/>
  </w:num>
  <w:num w:numId="2" w16cid:durableId="744298852">
    <w:abstractNumId w:val="2"/>
  </w:num>
  <w:num w:numId="3" w16cid:durableId="584730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YyMTG3NDWxNDVV0lEKTi0uzszPAykwrAUATXQ/gywAAAA="/>
  </w:docVars>
  <w:rsids>
    <w:rsidRoot w:val="008E3553"/>
    <w:rsid w:val="00060D83"/>
    <w:rsid w:val="00065460"/>
    <w:rsid w:val="00084861"/>
    <w:rsid w:val="0014155D"/>
    <w:rsid w:val="0015215E"/>
    <w:rsid w:val="00152605"/>
    <w:rsid w:val="00170934"/>
    <w:rsid w:val="00180B70"/>
    <w:rsid w:val="001A28E5"/>
    <w:rsid w:val="001A2E7F"/>
    <w:rsid w:val="001B7FF0"/>
    <w:rsid w:val="0022329C"/>
    <w:rsid w:val="00232B86"/>
    <w:rsid w:val="00295F4A"/>
    <w:rsid w:val="002A5962"/>
    <w:rsid w:val="002A7070"/>
    <w:rsid w:val="002D0139"/>
    <w:rsid w:val="00334D5A"/>
    <w:rsid w:val="003503D1"/>
    <w:rsid w:val="003660DE"/>
    <w:rsid w:val="00386080"/>
    <w:rsid w:val="003C2B28"/>
    <w:rsid w:val="003D59E6"/>
    <w:rsid w:val="003F1507"/>
    <w:rsid w:val="00417D5C"/>
    <w:rsid w:val="00441ACC"/>
    <w:rsid w:val="0046165E"/>
    <w:rsid w:val="004801AF"/>
    <w:rsid w:val="004B720E"/>
    <w:rsid w:val="004F2DF9"/>
    <w:rsid w:val="00566C98"/>
    <w:rsid w:val="00584FEE"/>
    <w:rsid w:val="0059067D"/>
    <w:rsid w:val="005D053B"/>
    <w:rsid w:val="0062310D"/>
    <w:rsid w:val="006572A7"/>
    <w:rsid w:val="007346AA"/>
    <w:rsid w:val="00781A39"/>
    <w:rsid w:val="007A2E13"/>
    <w:rsid w:val="007B0E6E"/>
    <w:rsid w:val="007C4283"/>
    <w:rsid w:val="007D058F"/>
    <w:rsid w:val="008271C7"/>
    <w:rsid w:val="00832C6B"/>
    <w:rsid w:val="00852D32"/>
    <w:rsid w:val="00854848"/>
    <w:rsid w:val="00892622"/>
    <w:rsid w:val="008B335E"/>
    <w:rsid w:val="008E1C56"/>
    <w:rsid w:val="008E3553"/>
    <w:rsid w:val="00936C09"/>
    <w:rsid w:val="00951C55"/>
    <w:rsid w:val="009F1AF9"/>
    <w:rsid w:val="00A007EE"/>
    <w:rsid w:val="00A13150"/>
    <w:rsid w:val="00A131B2"/>
    <w:rsid w:val="00B331A8"/>
    <w:rsid w:val="00B66B04"/>
    <w:rsid w:val="00B93CE1"/>
    <w:rsid w:val="00BB39FB"/>
    <w:rsid w:val="00BD1E81"/>
    <w:rsid w:val="00BD757F"/>
    <w:rsid w:val="00C07BE0"/>
    <w:rsid w:val="00C34600"/>
    <w:rsid w:val="00C375F6"/>
    <w:rsid w:val="00C45A40"/>
    <w:rsid w:val="00CC2AEE"/>
    <w:rsid w:val="00CC50CC"/>
    <w:rsid w:val="00CC5CD1"/>
    <w:rsid w:val="00CD7450"/>
    <w:rsid w:val="00D07CCE"/>
    <w:rsid w:val="00D43F70"/>
    <w:rsid w:val="00D86F67"/>
    <w:rsid w:val="00DB703C"/>
    <w:rsid w:val="00E2194D"/>
    <w:rsid w:val="00E4742A"/>
    <w:rsid w:val="00E70DFF"/>
    <w:rsid w:val="00E767CD"/>
    <w:rsid w:val="00E87A0A"/>
    <w:rsid w:val="00F21F4E"/>
    <w:rsid w:val="00F522CD"/>
    <w:rsid w:val="00FB29F7"/>
    <w:rsid w:val="00FD32C0"/>
    <w:rsid w:val="00FF78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BF695"/>
  <w15:chartTrackingRefBased/>
  <w15:docId w15:val="{00F4812F-7B00-4769-8B2D-A1D2B4CF1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TW"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8F"/>
  </w:style>
  <w:style w:type="paragraph" w:styleId="Heading1">
    <w:name w:val="heading 1"/>
    <w:basedOn w:val="Normal"/>
    <w:next w:val="Normal"/>
    <w:link w:val="Heading1Char"/>
    <w:uiPriority w:val="9"/>
    <w:qFormat/>
    <w:rsid w:val="00A13150"/>
    <w:pPr>
      <w:keepNext/>
      <w:keepLines/>
      <w:spacing w:before="320" w:after="0" w:line="240" w:lineRule="auto"/>
      <w:outlineLvl w:val="0"/>
    </w:pPr>
    <w:rPr>
      <w:rFonts w:asciiTheme="majorHAnsi" w:eastAsiaTheme="majorEastAsia" w:hAnsiTheme="majorHAnsi" w:cstheme="majorBidi"/>
      <w:color w:val="276E8B" w:themeColor="accent1" w:themeShade="BF"/>
      <w:sz w:val="32"/>
      <w:szCs w:val="32"/>
    </w:rPr>
  </w:style>
  <w:style w:type="paragraph" w:styleId="Heading2">
    <w:name w:val="heading 2"/>
    <w:basedOn w:val="Normal"/>
    <w:next w:val="Normal"/>
    <w:link w:val="Heading2Char"/>
    <w:uiPriority w:val="9"/>
    <w:semiHidden/>
    <w:unhideWhenUsed/>
    <w:qFormat/>
    <w:rsid w:val="00A1315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A13150"/>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Heading4">
    <w:name w:val="heading 4"/>
    <w:basedOn w:val="Normal"/>
    <w:next w:val="Normal"/>
    <w:link w:val="Heading4Char"/>
    <w:uiPriority w:val="9"/>
    <w:semiHidden/>
    <w:unhideWhenUsed/>
    <w:qFormat/>
    <w:rsid w:val="00A1315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A13150"/>
    <w:pPr>
      <w:keepNext/>
      <w:keepLines/>
      <w:spacing w:before="40" w:after="0"/>
      <w:outlineLvl w:val="4"/>
    </w:pPr>
    <w:rPr>
      <w:rFonts w:asciiTheme="majorHAnsi" w:eastAsiaTheme="majorEastAsia" w:hAnsiTheme="majorHAnsi" w:cstheme="majorBidi"/>
      <w:color w:val="373545" w:themeColor="text2"/>
      <w:sz w:val="22"/>
      <w:szCs w:val="22"/>
    </w:rPr>
  </w:style>
  <w:style w:type="paragraph" w:styleId="Heading6">
    <w:name w:val="heading 6"/>
    <w:basedOn w:val="Normal"/>
    <w:next w:val="Normal"/>
    <w:link w:val="Heading6Char"/>
    <w:uiPriority w:val="9"/>
    <w:semiHidden/>
    <w:unhideWhenUsed/>
    <w:qFormat/>
    <w:rsid w:val="00A13150"/>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Heading7">
    <w:name w:val="heading 7"/>
    <w:basedOn w:val="Normal"/>
    <w:next w:val="Normal"/>
    <w:link w:val="Heading7Char"/>
    <w:uiPriority w:val="9"/>
    <w:semiHidden/>
    <w:unhideWhenUsed/>
    <w:qFormat/>
    <w:rsid w:val="00A13150"/>
    <w:pPr>
      <w:keepNext/>
      <w:keepLines/>
      <w:spacing w:before="40" w:after="0"/>
      <w:outlineLvl w:val="6"/>
    </w:pPr>
    <w:rPr>
      <w:rFonts w:asciiTheme="majorHAnsi" w:eastAsiaTheme="majorEastAsia" w:hAnsiTheme="majorHAnsi" w:cstheme="majorBidi"/>
      <w:i/>
      <w:iCs/>
      <w:color w:val="1A495D" w:themeColor="accent1" w:themeShade="80"/>
      <w:sz w:val="21"/>
      <w:szCs w:val="21"/>
    </w:rPr>
  </w:style>
  <w:style w:type="paragraph" w:styleId="Heading8">
    <w:name w:val="heading 8"/>
    <w:basedOn w:val="Normal"/>
    <w:next w:val="Normal"/>
    <w:link w:val="Heading8Char"/>
    <w:uiPriority w:val="9"/>
    <w:semiHidden/>
    <w:unhideWhenUsed/>
    <w:qFormat/>
    <w:rsid w:val="00A13150"/>
    <w:pPr>
      <w:keepNext/>
      <w:keepLines/>
      <w:spacing w:before="40" w:after="0"/>
      <w:outlineLvl w:val="7"/>
    </w:pPr>
    <w:rPr>
      <w:rFonts w:asciiTheme="majorHAnsi" w:eastAsiaTheme="majorEastAsia" w:hAnsiTheme="majorHAnsi" w:cstheme="majorBidi"/>
      <w:b/>
      <w:bCs/>
      <w:color w:val="373545" w:themeColor="text2"/>
    </w:rPr>
  </w:style>
  <w:style w:type="paragraph" w:styleId="Heading9">
    <w:name w:val="heading 9"/>
    <w:basedOn w:val="Normal"/>
    <w:next w:val="Normal"/>
    <w:link w:val="Heading9Char"/>
    <w:uiPriority w:val="9"/>
    <w:semiHidden/>
    <w:unhideWhenUsed/>
    <w:qFormat/>
    <w:rsid w:val="00A13150"/>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3553"/>
    <w:pPr>
      <w:widowControl w:val="0"/>
      <w:autoSpaceDE w:val="0"/>
      <w:autoSpaceDN w:val="0"/>
      <w:adjustRightInd w:val="0"/>
    </w:pPr>
    <w:rPr>
      <w:rFonts w:ascii="Times New Roman" w:hAnsi="Times New Roman" w:cs="Times New Roman"/>
      <w:color w:val="000000"/>
      <w:szCs w:val="24"/>
    </w:rPr>
  </w:style>
  <w:style w:type="character" w:customStyle="1" w:styleId="Heading1Char">
    <w:name w:val="Heading 1 Char"/>
    <w:basedOn w:val="DefaultParagraphFont"/>
    <w:link w:val="Heading1"/>
    <w:uiPriority w:val="9"/>
    <w:rsid w:val="00A13150"/>
    <w:rPr>
      <w:rFonts w:asciiTheme="majorHAnsi" w:eastAsiaTheme="majorEastAsia" w:hAnsiTheme="majorHAnsi" w:cstheme="majorBidi"/>
      <w:color w:val="276E8B" w:themeColor="accent1" w:themeShade="BF"/>
      <w:sz w:val="32"/>
      <w:szCs w:val="32"/>
    </w:rPr>
  </w:style>
  <w:style w:type="character" w:customStyle="1" w:styleId="Heading2Char">
    <w:name w:val="Heading 2 Char"/>
    <w:basedOn w:val="DefaultParagraphFont"/>
    <w:link w:val="Heading2"/>
    <w:uiPriority w:val="9"/>
    <w:semiHidden/>
    <w:rsid w:val="00A1315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A13150"/>
    <w:rPr>
      <w:rFonts w:asciiTheme="majorHAnsi" w:eastAsiaTheme="majorEastAsia" w:hAnsiTheme="majorHAnsi" w:cstheme="majorBidi"/>
      <w:color w:val="373545" w:themeColor="text2"/>
      <w:sz w:val="24"/>
      <w:szCs w:val="24"/>
    </w:rPr>
  </w:style>
  <w:style w:type="character" w:customStyle="1" w:styleId="Heading4Char">
    <w:name w:val="Heading 4 Char"/>
    <w:basedOn w:val="DefaultParagraphFont"/>
    <w:link w:val="Heading4"/>
    <w:uiPriority w:val="9"/>
    <w:semiHidden/>
    <w:rsid w:val="00A1315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13150"/>
    <w:rPr>
      <w:rFonts w:asciiTheme="majorHAnsi" w:eastAsiaTheme="majorEastAsia" w:hAnsiTheme="majorHAnsi" w:cstheme="majorBidi"/>
      <w:color w:val="373545" w:themeColor="text2"/>
      <w:sz w:val="22"/>
      <w:szCs w:val="22"/>
    </w:rPr>
  </w:style>
  <w:style w:type="character" w:customStyle="1" w:styleId="Heading6Char">
    <w:name w:val="Heading 6 Char"/>
    <w:basedOn w:val="DefaultParagraphFont"/>
    <w:link w:val="Heading6"/>
    <w:uiPriority w:val="9"/>
    <w:semiHidden/>
    <w:rsid w:val="00A13150"/>
    <w:rPr>
      <w:rFonts w:asciiTheme="majorHAnsi" w:eastAsiaTheme="majorEastAsia" w:hAnsiTheme="majorHAnsi" w:cstheme="majorBidi"/>
      <w:i/>
      <w:iCs/>
      <w:color w:val="373545" w:themeColor="text2"/>
      <w:sz w:val="21"/>
      <w:szCs w:val="21"/>
    </w:rPr>
  </w:style>
  <w:style w:type="character" w:customStyle="1" w:styleId="Heading7Char">
    <w:name w:val="Heading 7 Char"/>
    <w:basedOn w:val="DefaultParagraphFont"/>
    <w:link w:val="Heading7"/>
    <w:uiPriority w:val="9"/>
    <w:semiHidden/>
    <w:rsid w:val="00A13150"/>
    <w:rPr>
      <w:rFonts w:asciiTheme="majorHAnsi" w:eastAsiaTheme="majorEastAsia" w:hAnsiTheme="majorHAnsi" w:cstheme="majorBidi"/>
      <w:i/>
      <w:iCs/>
      <w:color w:val="1A495D" w:themeColor="accent1" w:themeShade="80"/>
      <w:sz w:val="21"/>
      <w:szCs w:val="21"/>
    </w:rPr>
  </w:style>
  <w:style w:type="character" w:customStyle="1" w:styleId="Heading8Char">
    <w:name w:val="Heading 8 Char"/>
    <w:basedOn w:val="DefaultParagraphFont"/>
    <w:link w:val="Heading8"/>
    <w:uiPriority w:val="9"/>
    <w:semiHidden/>
    <w:rsid w:val="00A13150"/>
    <w:rPr>
      <w:rFonts w:asciiTheme="majorHAnsi" w:eastAsiaTheme="majorEastAsia" w:hAnsiTheme="majorHAnsi" w:cstheme="majorBidi"/>
      <w:b/>
      <w:bCs/>
      <w:color w:val="373545" w:themeColor="text2"/>
    </w:rPr>
  </w:style>
  <w:style w:type="character" w:customStyle="1" w:styleId="Heading9Char">
    <w:name w:val="Heading 9 Char"/>
    <w:basedOn w:val="DefaultParagraphFont"/>
    <w:link w:val="Heading9"/>
    <w:uiPriority w:val="9"/>
    <w:semiHidden/>
    <w:rsid w:val="00A13150"/>
    <w:rPr>
      <w:rFonts w:asciiTheme="majorHAnsi" w:eastAsiaTheme="majorEastAsia" w:hAnsiTheme="majorHAnsi" w:cstheme="majorBidi"/>
      <w:b/>
      <w:bCs/>
      <w:i/>
      <w:iCs/>
      <w:color w:val="373545" w:themeColor="text2"/>
    </w:rPr>
  </w:style>
  <w:style w:type="paragraph" w:styleId="Caption">
    <w:name w:val="caption"/>
    <w:basedOn w:val="Normal"/>
    <w:next w:val="Normal"/>
    <w:uiPriority w:val="35"/>
    <w:semiHidden/>
    <w:unhideWhenUsed/>
    <w:qFormat/>
    <w:rsid w:val="00A13150"/>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A13150"/>
    <w:pPr>
      <w:spacing w:after="0" w:line="240" w:lineRule="auto"/>
      <w:contextualSpacing/>
    </w:pPr>
    <w:rPr>
      <w:rFonts w:asciiTheme="majorHAnsi" w:eastAsiaTheme="majorEastAsia" w:hAnsiTheme="majorHAnsi" w:cstheme="majorBidi"/>
      <w:color w:val="3494BA" w:themeColor="accent1"/>
      <w:spacing w:val="-10"/>
      <w:sz w:val="56"/>
      <w:szCs w:val="56"/>
    </w:rPr>
  </w:style>
  <w:style w:type="character" w:customStyle="1" w:styleId="TitleChar">
    <w:name w:val="Title Char"/>
    <w:basedOn w:val="DefaultParagraphFont"/>
    <w:link w:val="Title"/>
    <w:uiPriority w:val="10"/>
    <w:rsid w:val="00A13150"/>
    <w:rPr>
      <w:rFonts w:asciiTheme="majorHAnsi" w:eastAsiaTheme="majorEastAsia" w:hAnsiTheme="majorHAnsi" w:cstheme="majorBidi"/>
      <w:color w:val="3494BA" w:themeColor="accent1"/>
      <w:spacing w:val="-10"/>
      <w:sz w:val="56"/>
      <w:szCs w:val="56"/>
    </w:rPr>
  </w:style>
  <w:style w:type="paragraph" w:styleId="Subtitle">
    <w:name w:val="Subtitle"/>
    <w:basedOn w:val="Normal"/>
    <w:next w:val="Normal"/>
    <w:link w:val="SubtitleChar"/>
    <w:uiPriority w:val="11"/>
    <w:qFormat/>
    <w:rsid w:val="00A1315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13150"/>
    <w:rPr>
      <w:rFonts w:asciiTheme="majorHAnsi" w:eastAsiaTheme="majorEastAsia" w:hAnsiTheme="majorHAnsi" w:cstheme="majorBidi"/>
      <w:sz w:val="24"/>
      <w:szCs w:val="24"/>
    </w:rPr>
  </w:style>
  <w:style w:type="character" w:styleId="Strong">
    <w:name w:val="Strong"/>
    <w:basedOn w:val="DefaultParagraphFont"/>
    <w:uiPriority w:val="22"/>
    <w:qFormat/>
    <w:rsid w:val="00A13150"/>
    <w:rPr>
      <w:b/>
      <w:bCs/>
    </w:rPr>
  </w:style>
  <w:style w:type="character" w:styleId="Emphasis">
    <w:name w:val="Emphasis"/>
    <w:basedOn w:val="DefaultParagraphFont"/>
    <w:uiPriority w:val="20"/>
    <w:qFormat/>
    <w:rsid w:val="00A13150"/>
    <w:rPr>
      <w:i/>
      <w:iCs/>
    </w:rPr>
  </w:style>
  <w:style w:type="paragraph" w:styleId="NoSpacing">
    <w:name w:val="No Spacing"/>
    <w:uiPriority w:val="1"/>
    <w:qFormat/>
    <w:rsid w:val="00A13150"/>
    <w:pPr>
      <w:spacing w:after="0" w:line="240" w:lineRule="auto"/>
    </w:pPr>
  </w:style>
  <w:style w:type="paragraph" w:styleId="Quote">
    <w:name w:val="Quote"/>
    <w:basedOn w:val="Normal"/>
    <w:next w:val="Normal"/>
    <w:link w:val="QuoteChar"/>
    <w:uiPriority w:val="29"/>
    <w:qFormat/>
    <w:rsid w:val="00A1315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13150"/>
    <w:rPr>
      <w:i/>
      <w:iCs/>
      <w:color w:val="404040" w:themeColor="text1" w:themeTint="BF"/>
    </w:rPr>
  </w:style>
  <w:style w:type="paragraph" w:styleId="IntenseQuote">
    <w:name w:val="Intense Quote"/>
    <w:basedOn w:val="Normal"/>
    <w:next w:val="Normal"/>
    <w:link w:val="IntenseQuoteChar"/>
    <w:uiPriority w:val="30"/>
    <w:qFormat/>
    <w:rsid w:val="00A13150"/>
    <w:pPr>
      <w:pBdr>
        <w:left w:val="single" w:sz="18" w:space="12" w:color="3494BA" w:themeColor="accent1"/>
      </w:pBdr>
      <w:spacing w:before="100" w:beforeAutospacing="1" w:line="300" w:lineRule="auto"/>
      <w:ind w:left="1224" w:right="1224"/>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A13150"/>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A13150"/>
    <w:rPr>
      <w:i/>
      <w:iCs/>
      <w:color w:val="404040" w:themeColor="text1" w:themeTint="BF"/>
    </w:rPr>
  </w:style>
  <w:style w:type="character" w:styleId="IntenseEmphasis">
    <w:name w:val="Intense Emphasis"/>
    <w:basedOn w:val="DefaultParagraphFont"/>
    <w:uiPriority w:val="21"/>
    <w:qFormat/>
    <w:rsid w:val="00A13150"/>
    <w:rPr>
      <w:b/>
      <w:bCs/>
      <w:i/>
      <w:iCs/>
    </w:rPr>
  </w:style>
  <w:style w:type="character" w:styleId="SubtleReference">
    <w:name w:val="Subtle Reference"/>
    <w:basedOn w:val="DefaultParagraphFont"/>
    <w:uiPriority w:val="31"/>
    <w:qFormat/>
    <w:rsid w:val="00A1315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13150"/>
    <w:rPr>
      <w:b/>
      <w:bCs/>
      <w:smallCaps/>
      <w:spacing w:val="5"/>
      <w:u w:val="single"/>
    </w:rPr>
  </w:style>
  <w:style w:type="character" w:styleId="BookTitle">
    <w:name w:val="Book Title"/>
    <w:basedOn w:val="DefaultParagraphFont"/>
    <w:uiPriority w:val="33"/>
    <w:qFormat/>
    <w:rsid w:val="00A13150"/>
    <w:rPr>
      <w:b/>
      <w:bCs/>
      <w:smallCaps/>
    </w:rPr>
  </w:style>
  <w:style w:type="paragraph" w:styleId="TOCHeading">
    <w:name w:val="TOC Heading"/>
    <w:basedOn w:val="Heading1"/>
    <w:next w:val="Normal"/>
    <w:uiPriority w:val="39"/>
    <w:semiHidden/>
    <w:unhideWhenUsed/>
    <w:qFormat/>
    <w:rsid w:val="00A13150"/>
    <w:pPr>
      <w:outlineLvl w:val="9"/>
    </w:pPr>
  </w:style>
  <w:style w:type="paragraph" w:styleId="ListParagraph">
    <w:name w:val="List Paragraph"/>
    <w:basedOn w:val="Normal"/>
    <w:uiPriority w:val="34"/>
    <w:qFormat/>
    <w:rsid w:val="003D59E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AF7F0-6201-4597-A76B-624F51B45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0</TotalTime>
  <Pages>15</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Cheng-Yi</dc:creator>
  <cp:keywords/>
  <dc:description/>
  <cp:lastModifiedBy>Chen, Cheng-Yi</cp:lastModifiedBy>
  <cp:revision>22</cp:revision>
  <dcterms:created xsi:type="dcterms:W3CDTF">2021-11-17T17:43:00Z</dcterms:created>
  <dcterms:modified xsi:type="dcterms:W3CDTF">2022-03-27T08:27:00Z</dcterms:modified>
</cp:coreProperties>
</file>